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FF9BC" w14:textId="77777777" w:rsidR="00EE3BD8" w:rsidRDefault="00EE3BD8" w:rsidP="00FF22A4">
      <w:pPr>
        <w:spacing w:after="0" w:line="240" w:lineRule="auto"/>
        <w:jc w:val="center"/>
        <w:outlineLvl w:val="0"/>
        <w:rPr>
          <w:rFonts w:ascii="Arial Nova Cond" w:eastAsia="Times New Roman" w:hAnsi="Arial Nova Cond" w:cs="Times New Roman"/>
          <w:b/>
        </w:rPr>
      </w:pPr>
    </w:p>
    <w:p w14:paraId="632D3AFD" w14:textId="77777777" w:rsidR="00596E25" w:rsidRPr="00395B5B" w:rsidRDefault="00596E25" w:rsidP="00596E25">
      <w:pPr>
        <w:spacing w:after="0" w:line="240" w:lineRule="auto"/>
        <w:jc w:val="center"/>
        <w:outlineLvl w:val="0"/>
        <w:rPr>
          <w:rFonts w:ascii="Arial Nova Cond" w:eastAsia="Times New Roman" w:hAnsi="Arial Nova Cond" w:cs="Times New Roman"/>
          <w:b/>
        </w:rPr>
      </w:pPr>
      <w:r w:rsidRPr="00395B5B">
        <w:rPr>
          <w:rFonts w:ascii="Arial Nova Cond" w:eastAsia="Times New Roman" w:hAnsi="Arial Nova Cond" w:cs="Times New Roman"/>
          <w:b/>
        </w:rPr>
        <w:t xml:space="preserve">MINUTES OF THE PARK COMMISSION MEETING </w:t>
      </w:r>
    </w:p>
    <w:p w14:paraId="593CDC7E" w14:textId="1C538D91" w:rsidR="00596E25" w:rsidRPr="00395B5B" w:rsidRDefault="00596E25" w:rsidP="00596E25">
      <w:pPr>
        <w:spacing w:after="0" w:line="240" w:lineRule="auto"/>
        <w:jc w:val="center"/>
        <w:outlineLvl w:val="0"/>
        <w:rPr>
          <w:rFonts w:ascii="Arial Nova Cond" w:eastAsia="Times New Roman" w:hAnsi="Arial Nova Cond" w:cs="Times New Roman"/>
          <w:b/>
        </w:rPr>
      </w:pPr>
      <w:r w:rsidRPr="00395B5B">
        <w:rPr>
          <w:rFonts w:ascii="Arial Nova Cond" w:eastAsia="Times New Roman" w:hAnsi="Arial Nova Cond" w:cs="Times New Roman"/>
          <w:b/>
        </w:rPr>
        <w:t xml:space="preserve">HELD MONDAY, </w:t>
      </w:r>
      <w:r w:rsidR="00981C6D" w:rsidRPr="00395B5B">
        <w:rPr>
          <w:rFonts w:ascii="Arial Nova Cond" w:eastAsia="Times New Roman" w:hAnsi="Arial Nova Cond" w:cs="Times New Roman"/>
          <w:b/>
        </w:rPr>
        <w:t>APRIL 10</w:t>
      </w:r>
      <w:r w:rsidRPr="00395B5B">
        <w:rPr>
          <w:rFonts w:ascii="Arial Nova Cond" w:eastAsia="Times New Roman" w:hAnsi="Arial Nova Cond" w:cs="Times New Roman"/>
          <w:b/>
        </w:rPr>
        <w:t>, 202</w:t>
      </w:r>
      <w:r w:rsidR="00981C6D" w:rsidRPr="00395B5B">
        <w:rPr>
          <w:rFonts w:ascii="Arial Nova Cond" w:eastAsia="Times New Roman" w:hAnsi="Arial Nova Cond" w:cs="Times New Roman"/>
          <w:b/>
        </w:rPr>
        <w:t>3</w:t>
      </w:r>
      <w:r w:rsidRPr="00395B5B">
        <w:rPr>
          <w:rFonts w:ascii="Arial Nova Cond" w:eastAsia="Times New Roman" w:hAnsi="Arial Nova Cond" w:cs="Times New Roman"/>
          <w:b/>
        </w:rPr>
        <w:t>, AT 9 AM</w:t>
      </w:r>
    </w:p>
    <w:p w14:paraId="0EE3ACC9" w14:textId="77777777" w:rsidR="00596E25" w:rsidRPr="00395B5B" w:rsidRDefault="00596E25" w:rsidP="00596E25">
      <w:pPr>
        <w:spacing w:after="0" w:line="240" w:lineRule="auto"/>
        <w:ind w:left="2160" w:hanging="2160"/>
        <w:rPr>
          <w:rFonts w:ascii="Arial Nova Cond" w:eastAsia="Times New Roman" w:hAnsi="Arial Nova Cond" w:cs="Times New Roman"/>
        </w:rPr>
      </w:pPr>
    </w:p>
    <w:p w14:paraId="4F685AC8" w14:textId="3C672341" w:rsidR="00596E25" w:rsidRPr="00395B5B" w:rsidRDefault="00596E25" w:rsidP="00596E25">
      <w:pPr>
        <w:spacing w:after="0" w:line="240" w:lineRule="auto"/>
        <w:ind w:left="2160" w:hanging="2160"/>
        <w:rPr>
          <w:rFonts w:ascii="Arial Nova Cond" w:eastAsia="Times New Roman" w:hAnsi="Arial Nova Cond" w:cs="Times New Roman"/>
        </w:rPr>
      </w:pPr>
      <w:r w:rsidRPr="00395B5B">
        <w:rPr>
          <w:rFonts w:ascii="Arial Nova Cond" w:eastAsia="Times New Roman" w:hAnsi="Arial Nova Cond" w:cs="Times New Roman"/>
          <w:b/>
          <w:bCs/>
        </w:rPr>
        <w:t>PRESENT:</w:t>
      </w:r>
      <w:r w:rsidRPr="00395B5B">
        <w:rPr>
          <w:rFonts w:ascii="Arial Nova Cond" w:eastAsia="Times New Roman" w:hAnsi="Arial Nova Cond" w:cs="Times New Roman"/>
        </w:rPr>
        <w:tab/>
        <w:t>Wesley Posvar, Chairperson;</w:t>
      </w:r>
      <w:r w:rsidR="003F280E" w:rsidRPr="00395B5B">
        <w:rPr>
          <w:rFonts w:ascii="Arial Nova Cond" w:eastAsia="Times New Roman" w:hAnsi="Arial Nova Cond" w:cs="Times New Roman"/>
        </w:rPr>
        <w:t xml:space="preserve"> Carrie Casey, Susan Crookston, Steve Whittingham, Nicholas Muller, Jeffrey Cohen,</w:t>
      </w:r>
      <w:r w:rsidRPr="00395B5B">
        <w:rPr>
          <w:rFonts w:ascii="Arial Nova Cond" w:eastAsia="Times New Roman" w:hAnsi="Arial Nova Cond" w:cs="Times New Roman"/>
        </w:rPr>
        <w:t xml:space="preserve"> Member</w:t>
      </w:r>
      <w:r w:rsidR="003F280E" w:rsidRPr="00395B5B">
        <w:rPr>
          <w:rFonts w:ascii="Arial Nova Cond" w:eastAsia="Times New Roman" w:hAnsi="Arial Nova Cond" w:cs="Times New Roman"/>
        </w:rPr>
        <w:t>s</w:t>
      </w:r>
      <w:r w:rsidRPr="00395B5B">
        <w:rPr>
          <w:rFonts w:ascii="Arial Nova Cond" w:eastAsia="Times New Roman" w:hAnsi="Arial Nova Cond" w:cs="Times New Roman"/>
        </w:rPr>
        <w:t xml:space="preserve">; Gary Koehler, Manager; Larry Kurpakus, PWD Director; </w:t>
      </w:r>
      <w:r w:rsidR="00981C6D" w:rsidRPr="00395B5B">
        <w:rPr>
          <w:rFonts w:ascii="Arial Nova Cond" w:eastAsia="Times New Roman" w:hAnsi="Arial Nova Cond" w:cs="Times New Roman"/>
        </w:rPr>
        <w:t>Kelsey Mersing, Administrative Assistant</w:t>
      </w:r>
    </w:p>
    <w:p w14:paraId="716F9A99" w14:textId="77777777" w:rsidR="00596E25" w:rsidRPr="00395B5B" w:rsidRDefault="00596E25" w:rsidP="00596E25">
      <w:pPr>
        <w:spacing w:after="0" w:line="240" w:lineRule="auto"/>
        <w:ind w:left="2160" w:hanging="2160"/>
        <w:rPr>
          <w:rFonts w:ascii="Arial Nova Cond" w:eastAsia="Times New Roman" w:hAnsi="Arial Nova Cond" w:cs="Times New Roman"/>
        </w:rPr>
      </w:pPr>
    </w:p>
    <w:p w14:paraId="618AC7A8" w14:textId="4F59A217" w:rsidR="00596E25" w:rsidRPr="00395B5B" w:rsidRDefault="00596E25" w:rsidP="00596E25">
      <w:pPr>
        <w:spacing w:after="0" w:line="240" w:lineRule="auto"/>
        <w:ind w:left="2160" w:hanging="2160"/>
        <w:rPr>
          <w:rFonts w:ascii="Arial Nova Cond" w:eastAsia="Times New Roman" w:hAnsi="Arial Nova Cond" w:cs="Times New Roman"/>
        </w:rPr>
      </w:pPr>
      <w:r w:rsidRPr="00395B5B">
        <w:rPr>
          <w:rFonts w:ascii="Arial Nova Cond" w:eastAsia="Times New Roman" w:hAnsi="Arial Nova Cond" w:cs="Times New Roman"/>
          <w:b/>
          <w:bCs/>
        </w:rPr>
        <w:t>ALSO PRESENT:</w:t>
      </w:r>
      <w:r w:rsidRPr="00395B5B">
        <w:rPr>
          <w:rFonts w:ascii="Arial Nova Cond" w:eastAsia="Times New Roman" w:hAnsi="Arial Nova Cond" w:cs="Times New Roman"/>
          <w:b/>
          <w:bCs/>
        </w:rPr>
        <w:tab/>
      </w:r>
      <w:r w:rsidR="003F280E" w:rsidRPr="00395B5B">
        <w:rPr>
          <w:rFonts w:ascii="Arial Nova Cond" w:eastAsia="Times New Roman" w:hAnsi="Arial Nova Cond" w:cs="Times New Roman"/>
        </w:rPr>
        <w:t>Craig Sorg, Sergeant;</w:t>
      </w:r>
      <w:r w:rsidR="00574EE2" w:rsidRPr="00395B5B">
        <w:rPr>
          <w:rFonts w:ascii="Arial Nova Cond" w:eastAsia="Times New Roman" w:hAnsi="Arial Nova Cond" w:cs="Times New Roman"/>
        </w:rPr>
        <w:t xml:space="preserve"> Kevin Brett, </w:t>
      </w:r>
      <w:r w:rsidR="00DD4583" w:rsidRPr="00395B5B">
        <w:rPr>
          <w:rFonts w:ascii="Arial Nova Cond" w:eastAsia="Times New Roman" w:hAnsi="Arial Nova Cond" w:cs="Times New Roman"/>
        </w:rPr>
        <w:t>LSSE</w:t>
      </w:r>
      <w:r w:rsidR="00574EE2" w:rsidRPr="00395B5B">
        <w:rPr>
          <w:rFonts w:ascii="Arial Nova Cond" w:eastAsia="Times New Roman" w:hAnsi="Arial Nova Cond" w:cs="Times New Roman"/>
        </w:rPr>
        <w:t>; Jim Pashek, Pashek +MTR; Barton Kirk, Ethos</w:t>
      </w:r>
      <w:r w:rsidR="002329ED" w:rsidRPr="00395B5B">
        <w:rPr>
          <w:rFonts w:ascii="Arial Nova Cond" w:eastAsia="Times New Roman" w:hAnsi="Arial Nova Cond" w:cs="Times New Roman"/>
        </w:rPr>
        <w:t xml:space="preserve"> Collaborative</w:t>
      </w:r>
      <w:r w:rsidR="00574EE2" w:rsidRPr="00395B5B">
        <w:rPr>
          <w:rFonts w:ascii="Arial Nova Cond" w:eastAsia="Times New Roman" w:hAnsi="Arial Nova Cond" w:cs="Times New Roman"/>
        </w:rPr>
        <w:t>; Mandy Steele, State Representative; Frederick Leech, Council member;</w:t>
      </w:r>
      <w:r w:rsidR="003F280E" w:rsidRPr="00395B5B">
        <w:rPr>
          <w:rFonts w:ascii="Arial Nova Cond" w:eastAsia="Times New Roman" w:hAnsi="Arial Nova Cond" w:cs="Times New Roman"/>
          <w:b/>
          <w:bCs/>
        </w:rPr>
        <w:t xml:space="preserve"> </w:t>
      </w:r>
      <w:r w:rsidRPr="00395B5B">
        <w:rPr>
          <w:rFonts w:ascii="Arial Nova Cond" w:eastAsia="Times New Roman" w:hAnsi="Arial Nova Cond" w:cs="Times New Roman"/>
        </w:rPr>
        <w:t>Melinda Guinn, resident</w:t>
      </w:r>
    </w:p>
    <w:p w14:paraId="241A5D69" w14:textId="77777777" w:rsidR="00596E25" w:rsidRPr="00395B5B" w:rsidRDefault="00596E25" w:rsidP="00596E25">
      <w:pPr>
        <w:spacing w:after="0" w:line="240" w:lineRule="auto"/>
        <w:ind w:left="2160" w:hanging="2160"/>
        <w:rPr>
          <w:rFonts w:ascii="Arial Nova Cond" w:eastAsia="Times New Roman" w:hAnsi="Arial Nova Cond" w:cs="Times New Roman"/>
          <w:b/>
          <w:bCs/>
        </w:rPr>
      </w:pPr>
    </w:p>
    <w:p w14:paraId="227E55C5" w14:textId="1ECEDCAD" w:rsidR="00596E25" w:rsidRPr="00395B5B" w:rsidRDefault="00596E25" w:rsidP="00596E25">
      <w:pPr>
        <w:pStyle w:val="PlainText"/>
        <w:ind w:left="2160" w:hanging="2160"/>
        <w:rPr>
          <w:szCs w:val="22"/>
        </w:rPr>
      </w:pPr>
      <w:r w:rsidRPr="00395B5B">
        <w:rPr>
          <w:rFonts w:eastAsia="Times New Roman" w:cs="Times New Roman"/>
          <w:b/>
          <w:bCs/>
          <w:szCs w:val="22"/>
        </w:rPr>
        <w:t>VIA ZOOM:</w:t>
      </w:r>
      <w:r w:rsidRPr="00395B5B">
        <w:rPr>
          <w:rFonts w:eastAsia="Times New Roman" w:cs="Times New Roman"/>
          <w:b/>
          <w:bCs/>
          <w:szCs w:val="22"/>
        </w:rPr>
        <w:tab/>
      </w:r>
      <w:r w:rsidR="00981C6D" w:rsidRPr="00395B5B">
        <w:rPr>
          <w:rFonts w:eastAsia="Times New Roman" w:cs="Times New Roman"/>
          <w:szCs w:val="22"/>
        </w:rPr>
        <w:t xml:space="preserve">Liz Nelson, Member; Alex Scott, Mayor; </w:t>
      </w:r>
      <w:r w:rsidR="003F280E" w:rsidRPr="00395B5B">
        <w:rPr>
          <w:rFonts w:eastAsia="Times New Roman" w:cs="Times New Roman"/>
          <w:szCs w:val="22"/>
        </w:rPr>
        <w:t xml:space="preserve">Betsy Monroe, </w:t>
      </w:r>
      <w:r w:rsidR="00574EE2" w:rsidRPr="00395B5B">
        <w:rPr>
          <w:rFonts w:eastAsia="Times New Roman" w:cs="Times New Roman"/>
          <w:szCs w:val="22"/>
        </w:rPr>
        <w:t>Borough Council Liaison</w:t>
      </w:r>
    </w:p>
    <w:p w14:paraId="1F13BDA8" w14:textId="535FA993" w:rsidR="00EB3734" w:rsidRPr="00395B5B" w:rsidRDefault="00EB3734" w:rsidP="00596E25">
      <w:pPr>
        <w:pStyle w:val="PlainText"/>
        <w:ind w:left="2160" w:hanging="2160"/>
        <w:rPr>
          <w:szCs w:val="22"/>
        </w:rPr>
      </w:pPr>
    </w:p>
    <w:p w14:paraId="6507373F" w14:textId="6C13F24D" w:rsidR="00981C6D" w:rsidRPr="004051A4" w:rsidRDefault="00EB3734" w:rsidP="004051A4">
      <w:pPr>
        <w:pStyle w:val="PlainText"/>
        <w:ind w:left="2160" w:hanging="2160"/>
        <w:rPr>
          <w:rFonts w:eastAsia="Times New Roman" w:cs="Times New Roman"/>
          <w:b/>
          <w:bCs/>
          <w:szCs w:val="22"/>
        </w:rPr>
      </w:pPr>
      <w:r w:rsidRPr="00395B5B">
        <w:rPr>
          <w:rFonts w:eastAsia="Times New Roman" w:cs="Times New Roman"/>
          <w:b/>
          <w:bCs/>
          <w:szCs w:val="22"/>
        </w:rPr>
        <w:t>ABSENT:</w:t>
      </w:r>
      <w:r w:rsidR="00981C6D" w:rsidRPr="00395B5B">
        <w:rPr>
          <w:rFonts w:eastAsia="Times New Roman" w:cs="Times New Roman"/>
          <w:b/>
          <w:bCs/>
          <w:szCs w:val="22"/>
        </w:rPr>
        <w:tab/>
      </w:r>
      <w:r w:rsidR="00981C6D" w:rsidRPr="004051A4">
        <w:rPr>
          <w:rFonts w:eastAsia="Times New Roman" w:cs="Times New Roman"/>
          <w:szCs w:val="22"/>
        </w:rPr>
        <w:t>Jay Troutman, Member</w:t>
      </w:r>
      <w:r w:rsidR="00981C6D" w:rsidRPr="004051A4">
        <w:rPr>
          <w:rFonts w:eastAsia="Times New Roman" w:cs="Times New Roman"/>
          <w:b/>
          <w:bCs/>
          <w:szCs w:val="22"/>
        </w:rPr>
        <w:t xml:space="preserve"> </w:t>
      </w:r>
    </w:p>
    <w:p w14:paraId="17F95A8D" w14:textId="60DF5875" w:rsidR="00EB3734" w:rsidRPr="00395B5B" w:rsidRDefault="00EB3734" w:rsidP="00596E25">
      <w:pPr>
        <w:pStyle w:val="PlainText"/>
        <w:ind w:left="2160" w:hanging="2160"/>
        <w:rPr>
          <w:szCs w:val="22"/>
        </w:rPr>
      </w:pPr>
    </w:p>
    <w:p w14:paraId="63AD2B20" w14:textId="77777777" w:rsidR="00596E25" w:rsidRPr="00395B5B" w:rsidRDefault="00596E25" w:rsidP="00596E25">
      <w:pPr>
        <w:spacing w:after="0" w:line="240" w:lineRule="auto"/>
        <w:ind w:left="2160" w:hanging="2160"/>
        <w:rPr>
          <w:rFonts w:ascii="Arial Nova Cond" w:eastAsia="Times New Roman" w:hAnsi="Arial Nova Cond" w:cs="Times New Roman"/>
        </w:rPr>
      </w:pPr>
    </w:p>
    <w:p w14:paraId="6FEFC40B" w14:textId="51C87378" w:rsidR="00596E25" w:rsidRPr="00395B5B" w:rsidRDefault="00596E25" w:rsidP="00596E25">
      <w:pPr>
        <w:spacing w:after="0" w:line="240" w:lineRule="auto"/>
        <w:rPr>
          <w:rFonts w:ascii="Arial Nova Cond" w:eastAsia="Times New Roman" w:hAnsi="Arial Nova Cond" w:cs="Times New Roman"/>
        </w:rPr>
      </w:pPr>
      <w:r w:rsidRPr="00395B5B">
        <w:rPr>
          <w:rFonts w:ascii="Arial Nova Cond" w:eastAsia="Times New Roman" w:hAnsi="Arial Nova Cond" w:cs="Times New Roman"/>
        </w:rPr>
        <w:t>Wes Posvar called the meeting to order at 9:0</w:t>
      </w:r>
      <w:r w:rsidR="006A54AD" w:rsidRPr="00395B5B">
        <w:rPr>
          <w:rFonts w:ascii="Arial Nova Cond" w:eastAsia="Times New Roman" w:hAnsi="Arial Nova Cond" w:cs="Times New Roman"/>
        </w:rPr>
        <w:t>2</w:t>
      </w:r>
      <w:r w:rsidRPr="00395B5B">
        <w:rPr>
          <w:rFonts w:ascii="Arial Nova Cond" w:eastAsia="Times New Roman" w:hAnsi="Arial Nova Cond" w:cs="Times New Roman"/>
        </w:rPr>
        <w:t xml:space="preserve"> AM.</w:t>
      </w:r>
    </w:p>
    <w:p w14:paraId="5C40CECF" w14:textId="77777777" w:rsidR="00596E25" w:rsidRPr="00395B5B" w:rsidRDefault="00596E25" w:rsidP="00596E25">
      <w:pPr>
        <w:spacing w:after="0" w:line="240" w:lineRule="auto"/>
        <w:rPr>
          <w:rFonts w:ascii="Arial Nova Cond" w:eastAsia="Times New Roman" w:hAnsi="Arial Nova Cond" w:cs="Times New Roman"/>
        </w:rPr>
      </w:pPr>
    </w:p>
    <w:p w14:paraId="3D4ABBEF" w14:textId="72774F8B" w:rsidR="00596E25" w:rsidRPr="00395B5B" w:rsidRDefault="00596E25" w:rsidP="00596E25">
      <w:p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 xml:space="preserve">The minutes </w:t>
      </w:r>
      <w:r w:rsidRPr="00395B5B">
        <w:rPr>
          <w:rFonts w:ascii="Arial Nova Cond" w:eastAsia="Times New Roman" w:hAnsi="Arial Nova Cond" w:cs="Times New Roman"/>
        </w:rPr>
        <w:t xml:space="preserve">of the </w:t>
      </w:r>
      <w:r w:rsidR="00574EE2" w:rsidRPr="00395B5B">
        <w:rPr>
          <w:rFonts w:ascii="Arial Nova Cond" w:eastAsia="Times New Roman" w:hAnsi="Arial Nova Cond" w:cs="Times New Roman"/>
          <w:noProof/>
        </w:rPr>
        <w:t>December</w:t>
      </w:r>
      <w:r w:rsidR="003F280E" w:rsidRPr="00395B5B">
        <w:rPr>
          <w:rFonts w:ascii="Arial Nova Cond" w:eastAsia="Times New Roman" w:hAnsi="Arial Nova Cond" w:cs="Times New Roman"/>
          <w:noProof/>
        </w:rPr>
        <w:t xml:space="preserve"> 12</w:t>
      </w:r>
      <w:r w:rsidRPr="00395B5B">
        <w:rPr>
          <w:rFonts w:ascii="Arial Nova Cond" w:eastAsia="Times New Roman" w:hAnsi="Arial Nova Cond" w:cs="Times New Roman"/>
          <w:noProof/>
        </w:rPr>
        <w:t>, 2022, meeting were unanimously approved.</w:t>
      </w:r>
    </w:p>
    <w:p w14:paraId="7498D4CE" w14:textId="32D05342" w:rsidR="00405EDA" w:rsidRPr="00395B5B" w:rsidRDefault="00A33A9D" w:rsidP="005369E3">
      <w:p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rPr>
        <w:tab/>
      </w:r>
      <w:bookmarkStart w:id="0" w:name="_Hlk11075617"/>
    </w:p>
    <w:p w14:paraId="0BEFC0B4" w14:textId="65D68083" w:rsidR="006A54AD" w:rsidRPr="00395B5B" w:rsidRDefault="006A54AD" w:rsidP="00E9689D">
      <w:pPr>
        <w:spacing w:after="0" w:line="240" w:lineRule="auto"/>
        <w:rPr>
          <w:rFonts w:ascii="Arial Nova Cond" w:eastAsia="Times New Roman" w:hAnsi="Arial Nova Cond" w:cs="Times New Roman"/>
          <w:b/>
          <w:bCs/>
          <w:noProof/>
        </w:rPr>
      </w:pPr>
      <w:r w:rsidRPr="00395B5B">
        <w:rPr>
          <w:rFonts w:ascii="Arial Nova Cond" w:eastAsia="Times New Roman" w:hAnsi="Arial Nova Cond" w:cs="Times New Roman"/>
          <w:b/>
          <w:bCs/>
          <w:noProof/>
        </w:rPr>
        <w:t>RESIDENT COMMENTS</w:t>
      </w:r>
    </w:p>
    <w:p w14:paraId="57909329" w14:textId="606A6D13" w:rsidR="006A54AD" w:rsidRPr="00395B5B" w:rsidRDefault="006A54AD" w:rsidP="00E9689D">
      <w:pPr>
        <w:spacing w:after="0" w:line="240" w:lineRule="auto"/>
        <w:rPr>
          <w:rFonts w:ascii="Arial Nova Cond" w:eastAsia="Times New Roman" w:hAnsi="Arial Nova Cond" w:cs="Times New Roman"/>
          <w:b/>
          <w:bCs/>
          <w:noProof/>
        </w:rPr>
      </w:pPr>
    </w:p>
    <w:p w14:paraId="6DE7624B" w14:textId="7B25ED20" w:rsidR="006A54AD" w:rsidRPr="00395B5B" w:rsidRDefault="006A54AD" w:rsidP="00E9689D">
      <w:p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Melinda Guinn</w:t>
      </w:r>
      <w:r w:rsidR="00185EE0" w:rsidRPr="00395B5B">
        <w:rPr>
          <w:rFonts w:ascii="Arial Nova Cond" w:eastAsia="Times New Roman" w:hAnsi="Arial Nova Cond" w:cs="Times New Roman"/>
          <w:noProof/>
        </w:rPr>
        <w:t xml:space="preserve">, 107 Haverford Road, </w:t>
      </w:r>
      <w:r w:rsidR="00883022" w:rsidRPr="00395B5B">
        <w:rPr>
          <w:rFonts w:ascii="Arial Nova Cond" w:eastAsia="Times New Roman" w:hAnsi="Arial Nova Cond" w:cs="Times New Roman"/>
          <w:noProof/>
        </w:rPr>
        <w:t xml:space="preserve">wanted to acknowledge and thank Mr. Schubert of Fox Chapel Area High School and students in his AP Environmental Science course for joining the community effort to hand-pull privet seedlings in Salamander Park clearing space for 200 native trees and shrubs. </w:t>
      </w:r>
      <w:r w:rsidR="00DA5DD3" w:rsidRPr="00395B5B">
        <w:rPr>
          <w:rFonts w:ascii="Arial Nova Cond" w:eastAsia="Times New Roman" w:hAnsi="Arial Nova Cond" w:cs="Times New Roman"/>
          <w:noProof/>
        </w:rPr>
        <w:t>Additionally, 3</w:t>
      </w:r>
      <w:r w:rsidR="00A004F2">
        <w:rPr>
          <w:rFonts w:ascii="Arial Nova Cond" w:eastAsia="Times New Roman" w:hAnsi="Arial Nova Cond" w:cs="Times New Roman"/>
          <w:noProof/>
        </w:rPr>
        <w:t>4</w:t>
      </w:r>
      <w:r w:rsidR="00DA5DD3" w:rsidRPr="00395B5B">
        <w:rPr>
          <w:rFonts w:ascii="Arial Nova Cond" w:eastAsia="Times New Roman" w:hAnsi="Arial Nova Cond" w:cs="Times New Roman"/>
          <w:noProof/>
        </w:rPr>
        <w:t>3 2</w:t>
      </w:r>
      <w:r w:rsidR="00DA5DD3" w:rsidRPr="00395B5B">
        <w:rPr>
          <w:rFonts w:ascii="Arial Nova Cond" w:eastAsia="Times New Roman" w:hAnsi="Arial Nova Cond" w:cs="Times New Roman"/>
          <w:noProof/>
          <w:vertAlign w:val="superscript"/>
        </w:rPr>
        <w:t>nd</w:t>
      </w:r>
      <w:r w:rsidR="00DA5DD3" w:rsidRPr="00395B5B">
        <w:rPr>
          <w:rFonts w:ascii="Arial Nova Cond" w:eastAsia="Times New Roman" w:hAnsi="Arial Nova Cond" w:cs="Times New Roman"/>
          <w:noProof/>
        </w:rPr>
        <w:t xml:space="preserve"> graders from Fox Chapel Area School District </w:t>
      </w:r>
      <w:r w:rsidR="00395B5B">
        <w:rPr>
          <w:rFonts w:ascii="Arial Nova Cond" w:eastAsia="Times New Roman" w:hAnsi="Arial Nova Cond" w:cs="Times New Roman"/>
          <w:noProof/>
        </w:rPr>
        <w:t xml:space="preserve">will take a field trip to Salamander Park to participate in plantings starting on Wednesday. </w:t>
      </w:r>
    </w:p>
    <w:p w14:paraId="5B0D1BDE" w14:textId="20F2F296" w:rsidR="00883022" w:rsidRPr="00395B5B" w:rsidRDefault="00883022" w:rsidP="00E9689D">
      <w:pPr>
        <w:spacing w:after="0" w:line="240" w:lineRule="auto"/>
        <w:rPr>
          <w:rFonts w:ascii="Arial Nova Cond" w:eastAsia="Times New Roman" w:hAnsi="Arial Nova Cond" w:cs="Times New Roman"/>
          <w:noProof/>
        </w:rPr>
      </w:pPr>
    </w:p>
    <w:p w14:paraId="23511D4A" w14:textId="1FAB34AB" w:rsidR="00883022" w:rsidRPr="00395B5B" w:rsidRDefault="0094370F" w:rsidP="00E9689D">
      <w:p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 xml:space="preserve">With the success of the volunteer efforts, </w:t>
      </w:r>
      <w:r w:rsidR="00883022" w:rsidRPr="00395B5B">
        <w:rPr>
          <w:rFonts w:ascii="Arial Nova Cond" w:eastAsia="Times New Roman" w:hAnsi="Arial Nova Cond" w:cs="Times New Roman"/>
          <w:noProof/>
        </w:rPr>
        <w:t xml:space="preserve">Ms. Guinn proposed the </w:t>
      </w:r>
      <w:r w:rsidRPr="00395B5B">
        <w:rPr>
          <w:rFonts w:ascii="Arial Nova Cond" w:eastAsia="Times New Roman" w:hAnsi="Arial Nova Cond" w:cs="Times New Roman"/>
          <w:noProof/>
        </w:rPr>
        <w:t>idea</w:t>
      </w:r>
      <w:r w:rsidR="00883022" w:rsidRPr="00395B5B">
        <w:rPr>
          <w:rFonts w:ascii="Arial Nova Cond" w:eastAsia="Times New Roman" w:hAnsi="Arial Nova Cond" w:cs="Times New Roman"/>
          <w:noProof/>
        </w:rPr>
        <w:t xml:space="preserve"> of </w:t>
      </w:r>
      <w:r w:rsidRPr="00395B5B">
        <w:rPr>
          <w:rFonts w:ascii="Arial Nova Cond" w:eastAsia="Times New Roman" w:hAnsi="Arial Nova Cond" w:cs="Times New Roman"/>
          <w:noProof/>
        </w:rPr>
        <w:t xml:space="preserve">the Borough formally organizing and training volunteer stewards to help care for the parks through an Adopt a Parklet Program, as well as hiring high school student interns part-time this summer to partner with Public Works to help clear invasive species from the parks. </w:t>
      </w:r>
    </w:p>
    <w:p w14:paraId="0610367A" w14:textId="37069C32" w:rsidR="00DA5DD3" w:rsidRPr="00395B5B" w:rsidRDefault="00DA5DD3" w:rsidP="00E9689D">
      <w:pPr>
        <w:spacing w:after="0" w:line="240" w:lineRule="auto"/>
        <w:rPr>
          <w:rFonts w:ascii="Arial Nova Cond" w:eastAsia="Times New Roman" w:hAnsi="Arial Nova Cond" w:cs="Times New Roman"/>
          <w:noProof/>
        </w:rPr>
      </w:pPr>
    </w:p>
    <w:p w14:paraId="13A2F4A5" w14:textId="26A02343" w:rsidR="00DA5DD3" w:rsidRPr="00395B5B" w:rsidRDefault="00524C09" w:rsidP="00E9689D">
      <w:p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Mr. Koehler stated there will be one college hire dedicated to the MS4 inventory of catch basins and stormwater detention facilities. Mr. Kurpakus added the individual will also be working in the parks on planned projects detailed in his report. Invasive removal was</w:t>
      </w:r>
      <w:r w:rsidR="00FE70FB">
        <w:rPr>
          <w:rFonts w:ascii="Arial Nova Cond" w:eastAsia="Times New Roman" w:hAnsi="Arial Nova Cond" w:cs="Times New Roman"/>
          <w:noProof/>
        </w:rPr>
        <w:t xml:space="preserve"> not</w:t>
      </w:r>
      <w:r w:rsidRPr="00395B5B">
        <w:rPr>
          <w:rFonts w:ascii="Arial Nova Cond" w:eastAsia="Times New Roman" w:hAnsi="Arial Nova Cond" w:cs="Times New Roman"/>
          <w:noProof/>
        </w:rPr>
        <w:t xml:space="preserve"> </w:t>
      </w:r>
      <w:r w:rsidR="005E2D73" w:rsidRPr="00395B5B">
        <w:rPr>
          <w:rFonts w:ascii="Arial Nova Cond" w:eastAsia="Times New Roman" w:hAnsi="Arial Nova Cond" w:cs="Times New Roman"/>
          <w:noProof/>
        </w:rPr>
        <w:t>in</w:t>
      </w:r>
      <w:r w:rsidRPr="00395B5B">
        <w:rPr>
          <w:rFonts w:ascii="Arial Nova Cond" w:eastAsia="Times New Roman" w:hAnsi="Arial Nova Cond" w:cs="Times New Roman"/>
          <w:noProof/>
        </w:rPr>
        <w:t xml:space="preserve"> the scope of work but can be worked </w:t>
      </w:r>
      <w:r w:rsidR="005E2D73" w:rsidRPr="00395B5B">
        <w:rPr>
          <w:rFonts w:ascii="Arial Nova Cond" w:eastAsia="Times New Roman" w:hAnsi="Arial Nova Cond" w:cs="Times New Roman"/>
          <w:noProof/>
        </w:rPr>
        <w:t>into a project</w:t>
      </w:r>
      <w:r w:rsidRPr="00395B5B">
        <w:rPr>
          <w:rFonts w:ascii="Arial Nova Cond" w:eastAsia="Times New Roman" w:hAnsi="Arial Nova Cond" w:cs="Times New Roman"/>
          <w:noProof/>
        </w:rPr>
        <w:t xml:space="preserve"> with the help of Ms. Guinn and the Park Commission. </w:t>
      </w:r>
    </w:p>
    <w:p w14:paraId="4912DE24" w14:textId="77777777" w:rsidR="006A54AD" w:rsidRPr="00395B5B" w:rsidRDefault="006A54AD" w:rsidP="00E9689D">
      <w:pPr>
        <w:spacing w:after="0" w:line="240" w:lineRule="auto"/>
        <w:rPr>
          <w:rFonts w:ascii="Arial Nova Cond" w:eastAsia="Times New Roman" w:hAnsi="Arial Nova Cond" w:cs="Times New Roman"/>
          <w:b/>
          <w:bCs/>
          <w:noProof/>
        </w:rPr>
      </w:pPr>
    </w:p>
    <w:p w14:paraId="72F33969" w14:textId="5DD222A4" w:rsidR="00596E25" w:rsidRPr="00395B5B" w:rsidRDefault="00C32556" w:rsidP="00E9689D">
      <w:pPr>
        <w:spacing w:after="0" w:line="240" w:lineRule="auto"/>
        <w:rPr>
          <w:rFonts w:ascii="Arial Nova Cond" w:eastAsia="Times New Roman" w:hAnsi="Arial Nova Cond" w:cs="Times New Roman"/>
          <w:b/>
          <w:bCs/>
          <w:noProof/>
        </w:rPr>
      </w:pPr>
      <w:r w:rsidRPr="00395B5B">
        <w:rPr>
          <w:rFonts w:ascii="Arial Nova Cond" w:eastAsia="Times New Roman" w:hAnsi="Arial Nova Cond" w:cs="Times New Roman"/>
          <w:b/>
          <w:bCs/>
          <w:noProof/>
        </w:rPr>
        <w:t xml:space="preserve">PARK COMMISSION </w:t>
      </w:r>
      <w:r w:rsidR="0037416E" w:rsidRPr="00395B5B">
        <w:rPr>
          <w:rFonts w:ascii="Arial Nova Cond" w:eastAsia="Times New Roman" w:hAnsi="Arial Nova Cond" w:cs="Times New Roman"/>
          <w:b/>
          <w:bCs/>
          <w:noProof/>
        </w:rPr>
        <w:t>VACANCY</w:t>
      </w:r>
    </w:p>
    <w:p w14:paraId="3FB36F8B" w14:textId="61CAFB57" w:rsidR="00C32556" w:rsidRPr="00395B5B" w:rsidRDefault="00C32556" w:rsidP="00E9689D">
      <w:pPr>
        <w:spacing w:after="0" w:line="240" w:lineRule="auto"/>
        <w:rPr>
          <w:rFonts w:ascii="Arial Nova Cond" w:eastAsia="Times New Roman" w:hAnsi="Arial Nova Cond" w:cs="Times New Roman"/>
          <w:b/>
          <w:bCs/>
          <w:noProof/>
        </w:rPr>
      </w:pPr>
    </w:p>
    <w:p w14:paraId="43191C43" w14:textId="46AA95F9" w:rsidR="00C32556" w:rsidRPr="00395B5B" w:rsidRDefault="0037416E" w:rsidP="00E9689D">
      <w:p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Mr. Posvar noted the</w:t>
      </w:r>
      <w:r w:rsidR="00C32556" w:rsidRPr="00395B5B">
        <w:rPr>
          <w:rFonts w:ascii="Arial Nova Cond" w:eastAsia="Times New Roman" w:hAnsi="Arial Nova Cond" w:cs="Times New Roman"/>
          <w:noProof/>
        </w:rPr>
        <w:t xml:space="preserve"> Park Commission vacancy due to Jessica Demoise moving out of the Borough. The committee will meet </w:t>
      </w:r>
      <w:r w:rsidR="0019683B" w:rsidRPr="00395B5B">
        <w:rPr>
          <w:rFonts w:ascii="Arial Nova Cond" w:eastAsia="Times New Roman" w:hAnsi="Arial Nova Cond" w:cs="Times New Roman"/>
          <w:noProof/>
        </w:rPr>
        <w:t>with a</w:t>
      </w:r>
      <w:r w:rsidR="00C32556" w:rsidRPr="00395B5B">
        <w:rPr>
          <w:rFonts w:ascii="Arial Nova Cond" w:eastAsia="Times New Roman" w:hAnsi="Arial Nova Cond" w:cs="Times New Roman"/>
          <w:noProof/>
        </w:rPr>
        <w:t xml:space="preserve">nd interview candidates </w:t>
      </w:r>
      <w:r w:rsidR="0019683B" w:rsidRPr="00395B5B">
        <w:rPr>
          <w:rFonts w:ascii="Arial Nova Cond" w:eastAsia="Times New Roman" w:hAnsi="Arial Nova Cond" w:cs="Times New Roman"/>
          <w:noProof/>
        </w:rPr>
        <w:t xml:space="preserve">in the next few weeks </w:t>
      </w:r>
      <w:r w:rsidR="00C32556" w:rsidRPr="00395B5B">
        <w:rPr>
          <w:rFonts w:ascii="Arial Nova Cond" w:eastAsia="Times New Roman" w:hAnsi="Arial Nova Cond" w:cs="Times New Roman"/>
          <w:noProof/>
        </w:rPr>
        <w:t>and</w:t>
      </w:r>
      <w:r w:rsidR="008A1162">
        <w:rPr>
          <w:rFonts w:ascii="Arial Nova Cond" w:eastAsia="Times New Roman" w:hAnsi="Arial Nova Cond" w:cs="Times New Roman"/>
          <w:noProof/>
        </w:rPr>
        <w:t xml:space="preserve"> </w:t>
      </w:r>
      <w:r w:rsidR="00C32556" w:rsidRPr="00395B5B">
        <w:rPr>
          <w:rFonts w:ascii="Arial Nova Cond" w:eastAsia="Times New Roman" w:hAnsi="Arial Nova Cond" w:cs="Times New Roman"/>
          <w:noProof/>
        </w:rPr>
        <w:t xml:space="preserve">will make a recommendation to Council. </w:t>
      </w:r>
    </w:p>
    <w:p w14:paraId="77EC7FD3" w14:textId="46F0B4F8" w:rsidR="00253AAE" w:rsidRPr="00395B5B" w:rsidRDefault="00253AAE" w:rsidP="00E9689D">
      <w:pPr>
        <w:spacing w:after="0" w:line="240" w:lineRule="auto"/>
        <w:rPr>
          <w:rFonts w:ascii="Arial Nova Cond" w:eastAsia="Times New Roman" w:hAnsi="Arial Nova Cond" w:cs="Times New Roman"/>
          <w:noProof/>
        </w:rPr>
      </w:pPr>
    </w:p>
    <w:p w14:paraId="05CDBEDB" w14:textId="77777777" w:rsidR="00253AAE" w:rsidRPr="00395B5B" w:rsidRDefault="00253AAE" w:rsidP="00253AAE">
      <w:pPr>
        <w:spacing w:after="0" w:line="240" w:lineRule="auto"/>
        <w:rPr>
          <w:rFonts w:ascii="Arial Nova Cond" w:eastAsia="Times New Roman" w:hAnsi="Arial Nova Cond" w:cs="Times New Roman"/>
          <w:b/>
          <w:bCs/>
          <w:noProof/>
        </w:rPr>
      </w:pPr>
      <w:r w:rsidRPr="00395B5B">
        <w:rPr>
          <w:rFonts w:ascii="Arial Nova Cond" w:eastAsia="Times New Roman" w:hAnsi="Arial Nova Cond" w:cs="Times New Roman"/>
          <w:b/>
          <w:bCs/>
          <w:noProof/>
        </w:rPr>
        <w:t xml:space="preserve">PUBLIC WORKS DEPARTMENT </w:t>
      </w:r>
    </w:p>
    <w:p w14:paraId="1B5B568D" w14:textId="77777777" w:rsidR="00253AAE" w:rsidRPr="00395B5B" w:rsidRDefault="00253AAE" w:rsidP="00E9689D">
      <w:pPr>
        <w:spacing w:after="0" w:line="240" w:lineRule="auto"/>
        <w:rPr>
          <w:rFonts w:ascii="Arial Nova Cond" w:eastAsia="Times New Roman" w:hAnsi="Arial Nova Cond" w:cs="Times New Roman"/>
          <w:noProof/>
        </w:rPr>
      </w:pPr>
    </w:p>
    <w:p w14:paraId="37CE74F0" w14:textId="17134DF1" w:rsidR="00C121D7" w:rsidRDefault="00253AAE" w:rsidP="00E9689D">
      <w:p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Mr. Kurpakus reported on upcoming stream bank restoration projects and sewer line upgrades</w:t>
      </w:r>
      <w:r w:rsidR="0037416E" w:rsidRPr="00395B5B">
        <w:rPr>
          <w:rFonts w:ascii="Arial Nova Cond" w:eastAsia="Times New Roman" w:hAnsi="Arial Nova Cond" w:cs="Times New Roman"/>
          <w:noProof/>
        </w:rPr>
        <w:t xml:space="preserve"> with input from Kevin Brett</w:t>
      </w:r>
      <w:r w:rsidR="004A695D" w:rsidRPr="00395B5B">
        <w:rPr>
          <w:rFonts w:ascii="Arial Nova Cond" w:eastAsia="Times New Roman" w:hAnsi="Arial Nova Cond" w:cs="Times New Roman"/>
          <w:noProof/>
        </w:rPr>
        <w:t>, Borough Engineer</w:t>
      </w:r>
      <w:r w:rsidRPr="00395B5B">
        <w:rPr>
          <w:rFonts w:ascii="Arial Nova Cond" w:eastAsia="Times New Roman" w:hAnsi="Arial Nova Cond" w:cs="Times New Roman"/>
          <w:noProof/>
        </w:rPr>
        <w:t xml:space="preserve">. </w:t>
      </w:r>
      <w:r w:rsidR="00912EC5" w:rsidRPr="00395B5B">
        <w:rPr>
          <w:rFonts w:ascii="Arial Nova Cond" w:eastAsia="Times New Roman" w:hAnsi="Arial Nova Cond" w:cs="Times New Roman"/>
          <w:noProof/>
        </w:rPr>
        <w:t>Further items</w:t>
      </w:r>
      <w:r w:rsidR="00EA19BD" w:rsidRPr="00395B5B">
        <w:rPr>
          <w:rFonts w:ascii="Arial Nova Cond" w:eastAsia="Times New Roman" w:hAnsi="Arial Nova Cond" w:cs="Times New Roman"/>
          <w:noProof/>
        </w:rPr>
        <w:t xml:space="preserve">, including muddy trail conditions, are </w:t>
      </w:r>
      <w:r w:rsidR="00912EC5" w:rsidRPr="00395B5B">
        <w:rPr>
          <w:rFonts w:ascii="Arial Nova Cond" w:eastAsia="Times New Roman" w:hAnsi="Arial Nova Cond" w:cs="Times New Roman"/>
          <w:noProof/>
        </w:rPr>
        <w:t xml:space="preserve">addressed in </w:t>
      </w:r>
      <w:r w:rsidR="00EA19BD" w:rsidRPr="00395B5B">
        <w:rPr>
          <w:rFonts w:ascii="Arial Nova Cond" w:eastAsia="Times New Roman" w:hAnsi="Arial Nova Cond" w:cs="Times New Roman"/>
          <w:noProof/>
        </w:rPr>
        <w:t>the</w:t>
      </w:r>
      <w:r w:rsidR="00912EC5" w:rsidRPr="00395B5B">
        <w:rPr>
          <w:rFonts w:ascii="Arial Nova Cond" w:eastAsia="Times New Roman" w:hAnsi="Arial Nova Cond" w:cs="Times New Roman"/>
          <w:noProof/>
        </w:rPr>
        <w:t xml:space="preserve"> staff report provided to the Park Commission.</w:t>
      </w:r>
      <w:r w:rsidR="00EA19BD" w:rsidRPr="00395B5B">
        <w:rPr>
          <w:rFonts w:ascii="Arial Nova Cond" w:eastAsia="Times New Roman" w:hAnsi="Arial Nova Cond" w:cs="Times New Roman"/>
          <w:noProof/>
        </w:rPr>
        <w:t xml:space="preserve"> </w:t>
      </w:r>
    </w:p>
    <w:p w14:paraId="5AA1E6A6" w14:textId="101A4ED1" w:rsidR="00395B5B" w:rsidRDefault="00395B5B" w:rsidP="00E9689D">
      <w:pPr>
        <w:spacing w:after="0" w:line="240" w:lineRule="auto"/>
        <w:rPr>
          <w:rFonts w:ascii="Arial Nova Cond" w:eastAsia="Times New Roman" w:hAnsi="Arial Nova Cond" w:cs="Times New Roman"/>
          <w:noProof/>
        </w:rPr>
      </w:pPr>
    </w:p>
    <w:p w14:paraId="5C4E599A" w14:textId="77777777" w:rsidR="00395B5B" w:rsidRPr="00395B5B" w:rsidRDefault="00395B5B" w:rsidP="00E9689D">
      <w:pPr>
        <w:spacing w:after="0" w:line="240" w:lineRule="auto"/>
        <w:rPr>
          <w:rFonts w:ascii="Arial Nova Cond" w:eastAsia="Times New Roman" w:hAnsi="Arial Nova Cond" w:cs="Times New Roman"/>
          <w:noProof/>
        </w:rPr>
      </w:pPr>
    </w:p>
    <w:p w14:paraId="03DD5B99" w14:textId="77777777" w:rsidR="00C121D7" w:rsidRPr="00395B5B" w:rsidRDefault="00C121D7" w:rsidP="00E9689D">
      <w:pPr>
        <w:spacing w:after="0" w:line="240" w:lineRule="auto"/>
        <w:rPr>
          <w:rFonts w:ascii="Arial Nova Cond" w:eastAsia="Times New Roman" w:hAnsi="Arial Nova Cond" w:cs="Times New Roman"/>
          <w:noProof/>
          <w:highlight w:val="yellow"/>
        </w:rPr>
      </w:pPr>
    </w:p>
    <w:p w14:paraId="6FB1CC94" w14:textId="233274E3" w:rsidR="00DD4583" w:rsidRPr="00395B5B" w:rsidRDefault="00DD4583" w:rsidP="00DD4583">
      <w:pPr>
        <w:spacing w:after="0" w:line="240" w:lineRule="auto"/>
        <w:rPr>
          <w:rFonts w:ascii="Arial Nova Cond" w:eastAsia="Times New Roman" w:hAnsi="Arial Nova Cond" w:cs="Times New Roman"/>
          <w:b/>
          <w:bCs/>
          <w:noProof/>
        </w:rPr>
      </w:pPr>
      <w:r w:rsidRPr="00395B5B">
        <w:rPr>
          <w:rFonts w:ascii="Arial Nova Cond" w:eastAsia="Times New Roman" w:hAnsi="Arial Nova Cond" w:cs="Times New Roman"/>
          <w:b/>
          <w:bCs/>
          <w:noProof/>
        </w:rPr>
        <w:t>HARDIE VALLEY PARK AND MCCAHILL PARK IMPROVEMENTS</w:t>
      </w:r>
    </w:p>
    <w:p w14:paraId="13022A80" w14:textId="77777777" w:rsidR="00DD4583" w:rsidRPr="00395B5B" w:rsidRDefault="00DD4583" w:rsidP="00DD4583">
      <w:pPr>
        <w:spacing w:after="0" w:line="240" w:lineRule="auto"/>
        <w:rPr>
          <w:rFonts w:ascii="Arial Nova Cond" w:eastAsia="Times New Roman" w:hAnsi="Arial Nova Cond" w:cs="Times New Roman"/>
          <w:noProof/>
        </w:rPr>
      </w:pPr>
    </w:p>
    <w:p w14:paraId="55253728" w14:textId="64F26D1F" w:rsidR="00DD4583" w:rsidRPr="00395B5B" w:rsidRDefault="00DD4583" w:rsidP="00DD4583">
      <w:p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 xml:space="preserve">Mr. Brett </w:t>
      </w:r>
      <w:r w:rsidR="00FE6665" w:rsidRPr="00395B5B">
        <w:rPr>
          <w:rFonts w:ascii="Arial Nova Cond" w:eastAsia="Times New Roman" w:hAnsi="Arial Nova Cond" w:cs="Times New Roman"/>
          <w:noProof/>
        </w:rPr>
        <w:t>presented</w:t>
      </w:r>
      <w:r w:rsidRPr="00395B5B">
        <w:rPr>
          <w:rFonts w:ascii="Arial Nova Cond" w:eastAsia="Times New Roman" w:hAnsi="Arial Nova Cond" w:cs="Times New Roman"/>
          <w:noProof/>
        </w:rPr>
        <w:t xml:space="preserve"> the </w:t>
      </w:r>
      <w:r w:rsidR="00FE6665" w:rsidRPr="00395B5B">
        <w:rPr>
          <w:rFonts w:ascii="Arial Nova Cond" w:eastAsia="Times New Roman" w:hAnsi="Arial Nova Cond" w:cs="Times New Roman"/>
          <w:noProof/>
        </w:rPr>
        <w:t xml:space="preserve">proposed concept </w:t>
      </w:r>
      <w:r w:rsidRPr="00395B5B">
        <w:rPr>
          <w:rFonts w:ascii="Arial Nova Cond" w:eastAsia="Times New Roman" w:hAnsi="Arial Nova Cond" w:cs="Times New Roman"/>
          <w:noProof/>
        </w:rPr>
        <w:t>plans for Hardie Valley Park and McCahill Park improvements, summarized the stormwater components</w:t>
      </w:r>
      <w:r w:rsidR="009C7F89" w:rsidRPr="00395B5B">
        <w:rPr>
          <w:rFonts w:ascii="Arial Nova Cond" w:eastAsia="Times New Roman" w:hAnsi="Arial Nova Cond" w:cs="Times New Roman"/>
          <w:noProof/>
        </w:rPr>
        <w:t>, and provided an approximate timeline for the projects moving forward</w:t>
      </w:r>
      <w:r w:rsidR="00FE6665" w:rsidRPr="00395B5B">
        <w:rPr>
          <w:rFonts w:ascii="Arial Nova Cond" w:eastAsia="Times New Roman" w:hAnsi="Arial Nova Cond" w:cs="Times New Roman"/>
          <w:noProof/>
        </w:rPr>
        <w:t xml:space="preserve"> based on required permitting</w:t>
      </w:r>
      <w:r w:rsidR="008A1162">
        <w:rPr>
          <w:rFonts w:ascii="Arial Nova Cond" w:eastAsia="Times New Roman" w:hAnsi="Arial Nova Cond" w:cs="Times New Roman"/>
          <w:noProof/>
        </w:rPr>
        <w:t xml:space="preserve"> by DEP</w:t>
      </w:r>
      <w:r w:rsidR="009C7F89" w:rsidRPr="00395B5B">
        <w:rPr>
          <w:rFonts w:ascii="Arial Nova Cond" w:eastAsia="Times New Roman" w:hAnsi="Arial Nova Cond" w:cs="Times New Roman"/>
          <w:noProof/>
        </w:rPr>
        <w:t xml:space="preserve">. </w:t>
      </w:r>
    </w:p>
    <w:p w14:paraId="5DC00369" w14:textId="77777777" w:rsidR="009C7F89" w:rsidRPr="00395B5B" w:rsidRDefault="009C7F89" w:rsidP="00DD4583">
      <w:pPr>
        <w:spacing w:after="0" w:line="240" w:lineRule="auto"/>
        <w:rPr>
          <w:rFonts w:ascii="Arial Nova Cond" w:eastAsia="Times New Roman" w:hAnsi="Arial Nova Cond" w:cs="Times New Roman"/>
          <w:noProof/>
        </w:rPr>
      </w:pPr>
    </w:p>
    <w:p w14:paraId="689A3FEE" w14:textId="4CFEA1A8" w:rsidR="009C7F89" w:rsidRPr="00395B5B" w:rsidRDefault="009C7F89" w:rsidP="00DD4583">
      <w:p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 xml:space="preserve">Following review and discussion, </w:t>
      </w:r>
      <w:r w:rsidR="00FE6665" w:rsidRPr="00395B5B">
        <w:rPr>
          <w:rFonts w:ascii="Arial Nova Cond" w:eastAsia="Times New Roman" w:hAnsi="Arial Nova Cond" w:cs="Times New Roman"/>
          <w:noProof/>
        </w:rPr>
        <w:t>Mr. Whittingham</w:t>
      </w:r>
      <w:r w:rsidRPr="00395B5B">
        <w:rPr>
          <w:rFonts w:ascii="Arial Nova Cond" w:eastAsia="Times New Roman" w:hAnsi="Arial Nova Cond" w:cs="Times New Roman"/>
          <w:noProof/>
        </w:rPr>
        <w:t xml:space="preserve"> moved to recommend</w:t>
      </w:r>
      <w:r w:rsidR="00FE6665" w:rsidRPr="00395B5B">
        <w:rPr>
          <w:rFonts w:ascii="Arial Nova Cond" w:eastAsia="Times New Roman" w:hAnsi="Arial Nova Cond" w:cs="Times New Roman"/>
          <w:noProof/>
        </w:rPr>
        <w:t xml:space="preserve"> the approval by </w:t>
      </w:r>
      <w:r w:rsidRPr="00395B5B">
        <w:rPr>
          <w:rFonts w:ascii="Arial Nova Cond" w:eastAsia="Times New Roman" w:hAnsi="Arial Nova Cond" w:cs="Times New Roman"/>
          <w:noProof/>
        </w:rPr>
        <w:t xml:space="preserve">Council </w:t>
      </w:r>
      <w:r w:rsidR="00FE6665" w:rsidRPr="00395B5B">
        <w:rPr>
          <w:rFonts w:ascii="Arial Nova Cond" w:eastAsia="Times New Roman" w:hAnsi="Arial Nova Cond" w:cs="Times New Roman"/>
          <w:noProof/>
        </w:rPr>
        <w:t xml:space="preserve">to </w:t>
      </w:r>
      <w:r w:rsidRPr="00395B5B">
        <w:rPr>
          <w:rFonts w:ascii="Arial Nova Cond" w:eastAsia="Times New Roman" w:hAnsi="Arial Nova Cond" w:cs="Times New Roman"/>
          <w:noProof/>
        </w:rPr>
        <w:t xml:space="preserve">authorize the preparation of construction plans for Hardie Valley Park and McCahill Park for bidding purposes. </w:t>
      </w:r>
    </w:p>
    <w:p w14:paraId="0FB5D216" w14:textId="4D4944F9" w:rsidR="009C7F89" w:rsidRPr="00395B5B" w:rsidRDefault="009C7F89" w:rsidP="00DD4583">
      <w:pPr>
        <w:spacing w:after="0" w:line="240" w:lineRule="auto"/>
        <w:rPr>
          <w:rFonts w:ascii="Arial Nova Cond" w:eastAsia="Times New Roman" w:hAnsi="Arial Nova Cond" w:cs="Times New Roman"/>
          <w:noProof/>
        </w:rPr>
      </w:pPr>
    </w:p>
    <w:p w14:paraId="0EE7DA07" w14:textId="57D2A106" w:rsidR="009C7F89" w:rsidRPr="00395B5B" w:rsidRDefault="009C7F89" w:rsidP="00DD4583">
      <w:p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 xml:space="preserve">The motion was seconded </w:t>
      </w:r>
      <w:r w:rsidR="00FE6665" w:rsidRPr="00395B5B">
        <w:rPr>
          <w:rFonts w:ascii="Arial Nova Cond" w:eastAsia="Times New Roman" w:hAnsi="Arial Nova Cond" w:cs="Times New Roman"/>
          <w:noProof/>
        </w:rPr>
        <w:t xml:space="preserve">by Mr. Muller </w:t>
      </w:r>
      <w:r w:rsidRPr="00395B5B">
        <w:rPr>
          <w:rFonts w:ascii="Arial Nova Cond" w:eastAsia="Times New Roman" w:hAnsi="Arial Nova Cond" w:cs="Times New Roman"/>
          <w:noProof/>
        </w:rPr>
        <w:t>and passed by unanimous vote.</w:t>
      </w:r>
    </w:p>
    <w:p w14:paraId="315F3390" w14:textId="77777777" w:rsidR="00DD4583" w:rsidRPr="00395B5B" w:rsidRDefault="00DD4583" w:rsidP="00DD4583">
      <w:pPr>
        <w:spacing w:after="0" w:line="240" w:lineRule="auto"/>
        <w:rPr>
          <w:rFonts w:ascii="Arial Nova Cond" w:eastAsia="Times New Roman" w:hAnsi="Arial Nova Cond" w:cs="Times New Roman"/>
          <w:noProof/>
        </w:rPr>
      </w:pPr>
    </w:p>
    <w:p w14:paraId="09D53BE1" w14:textId="77777777" w:rsidR="00B33905" w:rsidRPr="00395B5B" w:rsidRDefault="00B33905" w:rsidP="00B33905">
      <w:pPr>
        <w:spacing w:after="0" w:line="240" w:lineRule="auto"/>
        <w:rPr>
          <w:rFonts w:ascii="Arial Nova Cond" w:eastAsia="Times New Roman" w:hAnsi="Arial Nova Cond" w:cs="Times New Roman"/>
          <w:b/>
          <w:bCs/>
          <w:noProof/>
        </w:rPr>
      </w:pPr>
      <w:r w:rsidRPr="00395B5B">
        <w:rPr>
          <w:rFonts w:ascii="Arial Nova Cond" w:eastAsia="Times New Roman" w:hAnsi="Arial Nova Cond" w:cs="Times New Roman"/>
          <w:b/>
          <w:bCs/>
          <w:noProof/>
        </w:rPr>
        <w:t>JOINT COMPREHENSIVE PLAN</w:t>
      </w:r>
    </w:p>
    <w:p w14:paraId="64DDF0C3" w14:textId="77777777" w:rsidR="00B33905" w:rsidRPr="00395B5B" w:rsidRDefault="00B33905" w:rsidP="00E9689D">
      <w:pPr>
        <w:spacing w:after="0" w:line="240" w:lineRule="auto"/>
        <w:rPr>
          <w:rFonts w:ascii="Arial Nova Cond" w:eastAsia="Times New Roman" w:hAnsi="Arial Nova Cond" w:cs="Times New Roman"/>
          <w:noProof/>
          <w:highlight w:val="yellow"/>
        </w:rPr>
      </w:pPr>
    </w:p>
    <w:p w14:paraId="398EBF1B" w14:textId="04AB58FE" w:rsidR="00C121D7" w:rsidRPr="00395B5B" w:rsidRDefault="00CE0E0B" w:rsidP="00E9689D">
      <w:p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 xml:space="preserve">Mr. Pashek provided an update on the Joint Comprehensive Plan. The first completed phase asked for community input to identify key issues in the two communities. The second phase will develop strategies to address the key issues using focus groups of 12-14 people with knowledge of the subject matter. </w:t>
      </w:r>
      <w:r w:rsidR="00984A4B" w:rsidRPr="00395B5B">
        <w:rPr>
          <w:rFonts w:ascii="Arial Nova Cond" w:eastAsia="Times New Roman" w:hAnsi="Arial Nova Cond" w:cs="Times New Roman"/>
          <w:noProof/>
        </w:rPr>
        <w:t>There are also plans in the works for a public meeting this spring.</w:t>
      </w:r>
    </w:p>
    <w:p w14:paraId="0FA67CC3" w14:textId="77777777" w:rsidR="005C17DF" w:rsidRPr="00395B5B" w:rsidRDefault="005C17DF" w:rsidP="00667E7F">
      <w:pPr>
        <w:spacing w:after="0" w:line="240" w:lineRule="auto"/>
        <w:rPr>
          <w:rFonts w:ascii="Arial Nova Cond" w:eastAsia="Times New Roman" w:hAnsi="Arial Nova Cond" w:cs="Times New Roman"/>
          <w:b/>
          <w:bCs/>
          <w:noProof/>
        </w:rPr>
      </w:pPr>
    </w:p>
    <w:p w14:paraId="5EF022F0" w14:textId="49DBC878" w:rsidR="00667E7F" w:rsidRPr="00395B5B" w:rsidRDefault="00667E7F" w:rsidP="00667E7F">
      <w:pPr>
        <w:spacing w:after="0" w:line="240" w:lineRule="auto"/>
        <w:rPr>
          <w:rFonts w:ascii="Arial Nova Cond" w:eastAsia="Times New Roman" w:hAnsi="Arial Nova Cond" w:cs="Times New Roman"/>
          <w:b/>
          <w:bCs/>
          <w:noProof/>
        </w:rPr>
      </w:pPr>
      <w:r w:rsidRPr="00395B5B">
        <w:rPr>
          <w:rFonts w:ascii="Arial Nova Cond" w:eastAsia="Times New Roman" w:hAnsi="Arial Nova Cond" w:cs="Times New Roman"/>
          <w:b/>
          <w:bCs/>
          <w:noProof/>
        </w:rPr>
        <w:t>UPCOMING MEETINGS/EVENTS</w:t>
      </w:r>
    </w:p>
    <w:p w14:paraId="33AE9E9E" w14:textId="4D07D410" w:rsidR="00C32556" w:rsidRPr="00395B5B" w:rsidRDefault="00C32556" w:rsidP="00667E7F">
      <w:pPr>
        <w:spacing w:after="0" w:line="240" w:lineRule="auto"/>
        <w:rPr>
          <w:rFonts w:ascii="Arial Nova Cond" w:eastAsia="Times New Roman" w:hAnsi="Arial Nova Cond" w:cs="Times New Roman"/>
          <w:b/>
          <w:bCs/>
          <w:noProof/>
        </w:rPr>
      </w:pPr>
    </w:p>
    <w:p w14:paraId="6841187A" w14:textId="7FDBFA1D" w:rsidR="005C17DF" w:rsidRPr="00395B5B" w:rsidRDefault="00C32556" w:rsidP="005C17DF">
      <w:pPr>
        <w:pStyle w:val="ListParagraph"/>
        <w:numPr>
          <w:ilvl w:val="0"/>
          <w:numId w:val="5"/>
        </w:num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 xml:space="preserve">Fox Chapel Clean-Up Day – Saturday, April </w:t>
      </w:r>
      <w:r w:rsidR="005C17DF" w:rsidRPr="00395B5B">
        <w:rPr>
          <w:rFonts w:ascii="Arial Nova Cond" w:eastAsia="Times New Roman" w:hAnsi="Arial Nova Cond" w:cs="Times New Roman"/>
          <w:noProof/>
        </w:rPr>
        <w:t>15, 2023</w:t>
      </w:r>
      <w:r w:rsidRPr="00395B5B">
        <w:rPr>
          <w:rFonts w:ascii="Arial Nova Cond" w:eastAsia="Times New Roman" w:hAnsi="Arial Nova Cond" w:cs="Times New Roman"/>
          <w:noProof/>
        </w:rPr>
        <w:t xml:space="preserve">, </w:t>
      </w:r>
      <w:r w:rsidR="005C17DF" w:rsidRPr="00395B5B">
        <w:rPr>
          <w:rFonts w:ascii="Arial Nova Cond" w:eastAsia="Times New Roman" w:hAnsi="Arial Nova Cond" w:cs="Times New Roman"/>
          <w:noProof/>
        </w:rPr>
        <w:t>at 10 AM</w:t>
      </w:r>
      <w:r w:rsidRPr="00395B5B">
        <w:rPr>
          <w:rFonts w:ascii="Arial Nova Cond" w:eastAsia="Times New Roman" w:hAnsi="Arial Nova Cond" w:cs="Times New Roman"/>
          <w:noProof/>
        </w:rPr>
        <w:t xml:space="preserve">. Volunteers are asked to meet at the McCahill Park parking lot. </w:t>
      </w:r>
    </w:p>
    <w:p w14:paraId="35173A40" w14:textId="36E096F9" w:rsidR="00E72018" w:rsidRPr="00395B5B" w:rsidRDefault="00E72018" w:rsidP="005C17DF">
      <w:pPr>
        <w:pStyle w:val="ListParagraph"/>
        <w:numPr>
          <w:ilvl w:val="0"/>
          <w:numId w:val="5"/>
        </w:num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Fox Chapel Planting Day – Saturday, April 29, 2023, from 10 AM – 1 PM. Volunteers are asked to meet at the Borough Building for registration and assignments.</w:t>
      </w:r>
    </w:p>
    <w:p w14:paraId="474686B2" w14:textId="7AF8B90F" w:rsidR="005C17DF" w:rsidRPr="00395B5B" w:rsidRDefault="00C32556" w:rsidP="005C17DF">
      <w:pPr>
        <w:pStyle w:val="ListParagraph"/>
        <w:numPr>
          <w:ilvl w:val="0"/>
          <w:numId w:val="5"/>
        </w:num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 xml:space="preserve">Garlic Mustard Pull – Saturday, May </w:t>
      </w:r>
      <w:r w:rsidR="005C17DF" w:rsidRPr="00395B5B">
        <w:rPr>
          <w:rFonts w:ascii="Arial Nova Cond" w:eastAsia="Times New Roman" w:hAnsi="Arial Nova Cond" w:cs="Times New Roman"/>
          <w:noProof/>
        </w:rPr>
        <w:t>6</w:t>
      </w:r>
      <w:r w:rsidRPr="00395B5B">
        <w:rPr>
          <w:rFonts w:ascii="Arial Nova Cond" w:eastAsia="Times New Roman" w:hAnsi="Arial Nova Cond" w:cs="Times New Roman"/>
          <w:noProof/>
        </w:rPr>
        <w:t>, 202</w:t>
      </w:r>
      <w:r w:rsidR="005C17DF" w:rsidRPr="00395B5B">
        <w:rPr>
          <w:rFonts w:ascii="Arial Nova Cond" w:eastAsia="Times New Roman" w:hAnsi="Arial Nova Cond" w:cs="Times New Roman"/>
          <w:noProof/>
        </w:rPr>
        <w:t>3</w:t>
      </w:r>
      <w:r w:rsidRPr="00395B5B">
        <w:rPr>
          <w:rFonts w:ascii="Arial Nova Cond" w:eastAsia="Times New Roman" w:hAnsi="Arial Nova Cond" w:cs="Times New Roman"/>
          <w:noProof/>
        </w:rPr>
        <w:t xml:space="preserve">, </w:t>
      </w:r>
      <w:r w:rsidR="005C17DF" w:rsidRPr="00395B5B">
        <w:rPr>
          <w:rFonts w:ascii="Arial Nova Cond" w:eastAsia="Times New Roman" w:hAnsi="Arial Nova Cond" w:cs="Times New Roman"/>
          <w:noProof/>
        </w:rPr>
        <w:t>at 10 AM</w:t>
      </w:r>
      <w:r w:rsidRPr="00395B5B">
        <w:rPr>
          <w:rFonts w:ascii="Arial Nova Cond" w:eastAsia="Times New Roman" w:hAnsi="Arial Nova Cond" w:cs="Times New Roman"/>
          <w:noProof/>
        </w:rPr>
        <w:t>. Volunteers are asked to meet at the McCahill Park parking lot.</w:t>
      </w:r>
    </w:p>
    <w:p w14:paraId="24E522B9" w14:textId="6F1281D0" w:rsidR="00ED6083" w:rsidRPr="00395B5B" w:rsidRDefault="00ED6083" w:rsidP="00ED6083">
      <w:pPr>
        <w:pStyle w:val="ListParagraph"/>
        <w:numPr>
          <w:ilvl w:val="0"/>
          <w:numId w:val="5"/>
        </w:num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 xml:space="preserve">The next Park Commission Meeting – Monday, </w:t>
      </w:r>
      <w:r w:rsidR="008871FA" w:rsidRPr="00395B5B">
        <w:rPr>
          <w:rFonts w:ascii="Arial Nova Cond" w:eastAsia="Times New Roman" w:hAnsi="Arial Nova Cond" w:cs="Times New Roman"/>
          <w:noProof/>
        </w:rPr>
        <w:t>June 12</w:t>
      </w:r>
      <w:r w:rsidR="00185EE0" w:rsidRPr="00395B5B">
        <w:rPr>
          <w:rFonts w:ascii="Arial Nova Cond" w:eastAsia="Times New Roman" w:hAnsi="Arial Nova Cond" w:cs="Times New Roman"/>
          <w:noProof/>
        </w:rPr>
        <w:t>, 2023</w:t>
      </w:r>
      <w:r w:rsidRPr="00395B5B">
        <w:rPr>
          <w:rFonts w:ascii="Arial Nova Cond" w:eastAsia="Times New Roman" w:hAnsi="Arial Nova Cond" w:cs="Times New Roman"/>
          <w:noProof/>
        </w:rPr>
        <w:t>, at 9 AM</w:t>
      </w:r>
    </w:p>
    <w:p w14:paraId="340AFD60" w14:textId="6AE3FAD0" w:rsidR="008871FA" w:rsidRPr="00395B5B" w:rsidRDefault="008871FA" w:rsidP="00ED6083">
      <w:pPr>
        <w:pStyle w:val="ListParagraph"/>
        <w:numPr>
          <w:ilvl w:val="0"/>
          <w:numId w:val="5"/>
        </w:numPr>
        <w:spacing w:after="0" w:line="240" w:lineRule="auto"/>
        <w:rPr>
          <w:rFonts w:ascii="Arial Nova Cond" w:eastAsia="Times New Roman" w:hAnsi="Arial Nova Cond" w:cs="Times New Roman"/>
          <w:noProof/>
        </w:rPr>
      </w:pPr>
      <w:r w:rsidRPr="00395B5B">
        <w:rPr>
          <w:rFonts w:ascii="Arial Nova Cond" w:eastAsia="Times New Roman" w:hAnsi="Arial Nova Cond" w:cs="Times New Roman"/>
          <w:noProof/>
        </w:rPr>
        <w:t xml:space="preserve">Fox Chapel Day – Saturday, June 17, 2023, from </w:t>
      </w:r>
      <w:r w:rsidR="005C17DF" w:rsidRPr="00395B5B">
        <w:rPr>
          <w:rFonts w:ascii="Arial Nova Cond" w:eastAsia="Times New Roman" w:hAnsi="Arial Nova Cond" w:cs="Times New Roman"/>
          <w:noProof/>
        </w:rPr>
        <w:t>12</w:t>
      </w:r>
      <w:r w:rsidRPr="00395B5B">
        <w:rPr>
          <w:rFonts w:ascii="Arial Nova Cond" w:eastAsia="Times New Roman" w:hAnsi="Arial Nova Cond" w:cs="Times New Roman"/>
          <w:noProof/>
        </w:rPr>
        <w:t xml:space="preserve"> - 4 PM</w:t>
      </w:r>
    </w:p>
    <w:p w14:paraId="5610AFEA" w14:textId="77777777" w:rsidR="00ED6083" w:rsidRPr="00395B5B" w:rsidRDefault="00ED6083" w:rsidP="005B06BC">
      <w:pPr>
        <w:spacing w:after="0" w:line="240" w:lineRule="auto"/>
        <w:rPr>
          <w:rFonts w:ascii="Arial Nova Cond" w:eastAsia="Times New Roman" w:hAnsi="Arial Nova Cond" w:cs="Times New Roman"/>
          <w:noProof/>
        </w:rPr>
      </w:pPr>
    </w:p>
    <w:p w14:paraId="07FC370C" w14:textId="29968002" w:rsidR="00A01DBF" w:rsidRPr="00395B5B" w:rsidRDefault="00A33A9D" w:rsidP="005B06BC">
      <w:pPr>
        <w:pStyle w:val="ListParagraph"/>
        <w:spacing w:after="0" w:line="240" w:lineRule="auto"/>
        <w:ind w:left="0"/>
        <w:rPr>
          <w:rFonts w:ascii="Arial Nova Cond" w:eastAsia="Times New Roman" w:hAnsi="Arial Nova Cond" w:cs="Times New Roman"/>
          <w:noProof/>
        </w:rPr>
      </w:pPr>
      <w:r w:rsidRPr="00395B5B">
        <w:rPr>
          <w:rFonts w:ascii="Arial Nova Cond" w:eastAsia="Times New Roman" w:hAnsi="Arial Nova Cond" w:cs="Times New Roman"/>
          <w:noProof/>
        </w:rPr>
        <w:t xml:space="preserve">There being no further business, the meeting was adjourned at </w:t>
      </w:r>
      <w:r w:rsidR="00735428" w:rsidRPr="00395B5B">
        <w:rPr>
          <w:rFonts w:ascii="Arial Nova Cond" w:eastAsia="Times New Roman" w:hAnsi="Arial Nova Cond" w:cs="Times New Roman"/>
          <w:noProof/>
        </w:rPr>
        <w:t>1</w:t>
      </w:r>
      <w:r w:rsidR="006D44C1" w:rsidRPr="00395B5B">
        <w:rPr>
          <w:rFonts w:ascii="Arial Nova Cond" w:eastAsia="Times New Roman" w:hAnsi="Arial Nova Cond" w:cs="Times New Roman"/>
          <w:noProof/>
        </w:rPr>
        <w:t>1:</w:t>
      </w:r>
      <w:r w:rsidR="008871FA" w:rsidRPr="00395B5B">
        <w:rPr>
          <w:rFonts w:ascii="Arial Nova Cond" w:eastAsia="Times New Roman" w:hAnsi="Arial Nova Cond" w:cs="Times New Roman"/>
          <w:noProof/>
        </w:rPr>
        <w:t>28</w:t>
      </w:r>
      <w:r w:rsidR="005849DC" w:rsidRPr="00395B5B">
        <w:rPr>
          <w:rFonts w:ascii="Arial Nova Cond" w:eastAsia="Times New Roman" w:hAnsi="Arial Nova Cond" w:cs="Times New Roman"/>
          <w:noProof/>
        </w:rPr>
        <w:t xml:space="preserve"> </w:t>
      </w:r>
      <w:r w:rsidR="004430D9" w:rsidRPr="00395B5B">
        <w:rPr>
          <w:rFonts w:ascii="Arial Nova Cond" w:eastAsia="Times New Roman" w:hAnsi="Arial Nova Cond" w:cs="Times New Roman"/>
          <w:noProof/>
        </w:rPr>
        <w:t>A</w:t>
      </w:r>
      <w:r w:rsidR="005849DC" w:rsidRPr="00395B5B">
        <w:rPr>
          <w:rFonts w:ascii="Arial Nova Cond" w:eastAsia="Times New Roman" w:hAnsi="Arial Nova Cond" w:cs="Times New Roman"/>
          <w:noProof/>
        </w:rPr>
        <w:t>M.</w:t>
      </w:r>
      <w:r w:rsidRPr="00395B5B">
        <w:rPr>
          <w:rFonts w:ascii="Arial Nova Cond" w:eastAsia="Times New Roman" w:hAnsi="Arial Nova Cond" w:cs="Times New Roman"/>
          <w:noProof/>
        </w:rPr>
        <w:t xml:space="preserve">   </w:t>
      </w:r>
    </w:p>
    <w:p w14:paraId="5CDD4AD1" w14:textId="7504A553" w:rsidR="00A01DBF" w:rsidRPr="00395B5B" w:rsidRDefault="00A01DBF" w:rsidP="00A33A9D">
      <w:pPr>
        <w:pStyle w:val="ListParagraph"/>
        <w:spacing w:after="0" w:line="240" w:lineRule="auto"/>
        <w:ind w:left="0"/>
        <w:rPr>
          <w:rFonts w:ascii="Arial Nova Cond" w:eastAsia="Times New Roman" w:hAnsi="Arial Nova Cond" w:cs="Times New Roman"/>
          <w:noProof/>
        </w:rPr>
      </w:pP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p>
    <w:p w14:paraId="4E474D93" w14:textId="77777777" w:rsidR="00F2771D" w:rsidRPr="00395B5B" w:rsidRDefault="00F2771D" w:rsidP="00A33A9D">
      <w:pPr>
        <w:pStyle w:val="ListParagraph"/>
        <w:spacing w:after="0" w:line="240" w:lineRule="auto"/>
        <w:ind w:left="0"/>
        <w:rPr>
          <w:rFonts w:ascii="Arial Nova Cond" w:eastAsia="Times New Roman" w:hAnsi="Arial Nova Cond" w:cs="Times New Roman"/>
          <w:noProof/>
        </w:rPr>
      </w:pPr>
    </w:p>
    <w:p w14:paraId="5A832671" w14:textId="415A6473" w:rsidR="006D44C1" w:rsidRPr="00395B5B" w:rsidRDefault="00A01DBF" w:rsidP="006D44C1">
      <w:pPr>
        <w:pStyle w:val="ListParagraph"/>
        <w:spacing w:after="0" w:line="240" w:lineRule="auto"/>
        <w:ind w:left="0"/>
        <w:rPr>
          <w:rFonts w:ascii="Arial Nova Cond" w:eastAsia="Times New Roman" w:hAnsi="Arial Nova Cond" w:cs="Times New Roman"/>
          <w:noProof/>
        </w:rPr>
      </w:pP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008871FA" w:rsidRPr="00395B5B">
        <w:rPr>
          <w:rFonts w:ascii="Arial Nova Cond" w:eastAsia="Times New Roman" w:hAnsi="Arial Nova Cond" w:cs="Times New Roman"/>
          <w:noProof/>
        </w:rPr>
        <w:t>Kelsey M. Mersing</w:t>
      </w:r>
    </w:p>
    <w:p w14:paraId="64A17A5F" w14:textId="1475898F" w:rsidR="0089240C" w:rsidRPr="00395B5B" w:rsidRDefault="006D44C1" w:rsidP="006D44C1">
      <w:pPr>
        <w:pStyle w:val="ListParagraph"/>
        <w:spacing w:after="0" w:line="240" w:lineRule="auto"/>
        <w:ind w:left="0"/>
        <w:rPr>
          <w:rFonts w:ascii="Arial Nova Cond" w:hAnsi="Arial Nova Cond" w:cs="Times New Roman"/>
        </w:rPr>
      </w:pP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Pr="00395B5B">
        <w:rPr>
          <w:rFonts w:ascii="Arial Nova Cond" w:eastAsia="Times New Roman" w:hAnsi="Arial Nova Cond" w:cs="Times New Roman"/>
          <w:noProof/>
        </w:rPr>
        <w:tab/>
      </w:r>
      <w:r w:rsidR="008871FA" w:rsidRPr="00395B5B">
        <w:rPr>
          <w:rFonts w:ascii="Arial Nova Cond" w:eastAsia="Times New Roman" w:hAnsi="Arial Nova Cond" w:cs="Times New Roman"/>
          <w:noProof/>
        </w:rPr>
        <w:t>Administrative Assistant</w:t>
      </w:r>
      <w:r w:rsidR="00A33A9D" w:rsidRPr="00395B5B">
        <w:rPr>
          <w:rFonts w:ascii="Arial Nova Cond" w:eastAsia="Times New Roman" w:hAnsi="Arial Nova Cond" w:cs="Times New Roman"/>
          <w:noProof/>
        </w:rPr>
        <w:t xml:space="preserve"> </w:t>
      </w:r>
      <w:bookmarkEnd w:id="0"/>
    </w:p>
    <w:sectPr w:rsidR="0089240C" w:rsidRPr="00395B5B" w:rsidSect="003401DA">
      <w:headerReference w:type="even" r:id="rId7"/>
      <w:headerReference w:type="default" r:id="rId8"/>
      <w:headerReference w:type="firs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AD437" w14:textId="77777777" w:rsidR="00767612" w:rsidRDefault="00767612" w:rsidP="009D72E8">
      <w:pPr>
        <w:spacing w:after="0" w:line="240" w:lineRule="auto"/>
      </w:pPr>
      <w:r>
        <w:separator/>
      </w:r>
    </w:p>
  </w:endnote>
  <w:endnote w:type="continuationSeparator" w:id="0">
    <w:p w14:paraId="14F5B376" w14:textId="77777777" w:rsidR="00767612" w:rsidRDefault="00767612" w:rsidP="009D7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Cond">
    <w:altName w:val="Arial"/>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36280" w14:textId="77777777" w:rsidR="00767612" w:rsidRDefault="00767612" w:rsidP="009D72E8">
      <w:pPr>
        <w:spacing w:after="0" w:line="240" w:lineRule="auto"/>
      </w:pPr>
      <w:r>
        <w:separator/>
      </w:r>
    </w:p>
  </w:footnote>
  <w:footnote w:type="continuationSeparator" w:id="0">
    <w:p w14:paraId="22BED2A6" w14:textId="77777777" w:rsidR="00767612" w:rsidRDefault="00767612" w:rsidP="009D7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6EC76" w14:textId="5BE77A69" w:rsidR="00E11DFB" w:rsidRDefault="0054189A">
    <w:pPr>
      <w:pStyle w:val="Header"/>
    </w:pPr>
    <w:r>
      <w:rPr>
        <w:noProof/>
      </w:rPr>
      <w:pict w14:anchorId="7711A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8200" type="#_x0000_t136" style="position:absolute;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04A8F421">
        <v:shape id="_x0000_s8194"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492BA" w14:textId="5A500774" w:rsidR="009D72E8" w:rsidRPr="00900E7F" w:rsidRDefault="009D72E8">
    <w:pPr>
      <w:pStyle w:val="Header"/>
      <w:rPr>
        <w:rFonts w:ascii="Arial Nova Cond" w:hAnsi="Arial Nova Cond"/>
      </w:rPr>
    </w:pPr>
    <w:r w:rsidRPr="00900E7F">
      <w:rPr>
        <w:rFonts w:ascii="Arial Nova Cond" w:hAnsi="Arial Nova Cond"/>
      </w:rPr>
      <w:t>PARK COMMISSION MINUTES</w:t>
    </w:r>
  </w:p>
  <w:p w14:paraId="39EE0A02" w14:textId="47D7C16E" w:rsidR="009D72E8" w:rsidRPr="00900E7F" w:rsidRDefault="00574EE2">
    <w:pPr>
      <w:pStyle w:val="Header"/>
      <w:rPr>
        <w:rFonts w:ascii="Arial Nova Cond" w:hAnsi="Arial Nova Cond"/>
      </w:rPr>
    </w:pPr>
    <w:r>
      <w:rPr>
        <w:rFonts w:ascii="Arial Nova Cond" w:hAnsi="Arial Nova Cond"/>
      </w:rPr>
      <w:t>April 10, 2023</w:t>
    </w:r>
    <w:r w:rsidR="006A5DA1" w:rsidRPr="00900E7F">
      <w:rPr>
        <w:rFonts w:ascii="Arial Nova Cond" w:hAnsi="Arial Nova Cond"/>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2A61D" w14:textId="6DD6938D" w:rsidR="00EE3BD8" w:rsidRDefault="00B13AC9" w:rsidP="00EE3BD8">
    <w:pPr>
      <w:pStyle w:val="Header"/>
      <w:jc w:val="center"/>
    </w:pPr>
    <w:r>
      <w:rPr>
        <w:noProof/>
      </w:rPr>
      <w:drawing>
        <wp:inline distT="0" distB="0" distL="0" distR="0" wp14:anchorId="2DD0D3D6" wp14:editId="75014CA3">
          <wp:extent cx="2590800" cy="683923"/>
          <wp:effectExtent l="0" t="0" r="0" b="190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24811" cy="692901"/>
                  </a:xfrm>
                  <a:prstGeom prst="rect">
                    <a:avLst/>
                  </a:prstGeom>
                </pic:spPr>
              </pic:pic>
            </a:graphicData>
          </a:graphic>
        </wp:inline>
      </w:drawing>
    </w:r>
  </w:p>
  <w:p w14:paraId="299435F4" w14:textId="5FC06AC3" w:rsidR="00A94CE7" w:rsidRDefault="00A94C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22E66"/>
    <w:multiLevelType w:val="hybridMultilevel"/>
    <w:tmpl w:val="01AE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BC7080"/>
    <w:multiLevelType w:val="hybridMultilevel"/>
    <w:tmpl w:val="63A06F4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740BB2"/>
    <w:multiLevelType w:val="hybridMultilevel"/>
    <w:tmpl w:val="7E2E3B1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9B3072"/>
    <w:multiLevelType w:val="hybridMultilevel"/>
    <w:tmpl w:val="24BEFCEC"/>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5B4930"/>
    <w:multiLevelType w:val="hybridMultilevel"/>
    <w:tmpl w:val="D4160744"/>
    <w:lvl w:ilvl="0" w:tplc="60B434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013789">
    <w:abstractNumId w:val="2"/>
  </w:num>
  <w:num w:numId="2" w16cid:durableId="284240568">
    <w:abstractNumId w:val="0"/>
  </w:num>
  <w:num w:numId="3" w16cid:durableId="41222207">
    <w:abstractNumId w:val="1"/>
  </w:num>
  <w:num w:numId="4" w16cid:durableId="1231841908">
    <w:abstractNumId w:val="3"/>
  </w:num>
  <w:num w:numId="5" w16cid:durableId="19369350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820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IwNDcxtTQ1t7BQ0lEKTi0uzszPAykwM6gFAI0ujFctAAAA"/>
  </w:docVars>
  <w:rsids>
    <w:rsidRoot w:val="00A33A9D"/>
    <w:rsid w:val="00003C71"/>
    <w:rsid w:val="000074A8"/>
    <w:rsid w:val="000228E0"/>
    <w:rsid w:val="00041321"/>
    <w:rsid w:val="0004148A"/>
    <w:rsid w:val="00054FBA"/>
    <w:rsid w:val="000553A3"/>
    <w:rsid w:val="00056DA0"/>
    <w:rsid w:val="00071583"/>
    <w:rsid w:val="0007424B"/>
    <w:rsid w:val="0009473B"/>
    <w:rsid w:val="00095CD6"/>
    <w:rsid w:val="0009654E"/>
    <w:rsid w:val="000A5244"/>
    <w:rsid w:val="000B36F9"/>
    <w:rsid w:val="000D2FD5"/>
    <w:rsid w:val="000D32E6"/>
    <w:rsid w:val="000D36F3"/>
    <w:rsid w:val="000F3B4B"/>
    <w:rsid w:val="00104821"/>
    <w:rsid w:val="00107413"/>
    <w:rsid w:val="00111023"/>
    <w:rsid w:val="00122A8D"/>
    <w:rsid w:val="0013081C"/>
    <w:rsid w:val="0013172F"/>
    <w:rsid w:val="001473E7"/>
    <w:rsid w:val="00152E33"/>
    <w:rsid w:val="00153631"/>
    <w:rsid w:val="00162541"/>
    <w:rsid w:val="00170BF0"/>
    <w:rsid w:val="001757D0"/>
    <w:rsid w:val="00181C99"/>
    <w:rsid w:val="00185EE0"/>
    <w:rsid w:val="0019167A"/>
    <w:rsid w:val="001944AC"/>
    <w:rsid w:val="001944C2"/>
    <w:rsid w:val="001953A5"/>
    <w:rsid w:val="0019683B"/>
    <w:rsid w:val="001A0EB9"/>
    <w:rsid w:val="001A15FB"/>
    <w:rsid w:val="001A53EE"/>
    <w:rsid w:val="001B0196"/>
    <w:rsid w:val="001B051F"/>
    <w:rsid w:val="001C08C3"/>
    <w:rsid w:val="001E6120"/>
    <w:rsid w:val="0021044D"/>
    <w:rsid w:val="00227C2D"/>
    <w:rsid w:val="002329ED"/>
    <w:rsid w:val="00253AAE"/>
    <w:rsid w:val="00257211"/>
    <w:rsid w:val="002636E1"/>
    <w:rsid w:val="00287BCA"/>
    <w:rsid w:val="00295210"/>
    <w:rsid w:val="002D1EEC"/>
    <w:rsid w:val="002D235E"/>
    <w:rsid w:val="002F239A"/>
    <w:rsid w:val="00307516"/>
    <w:rsid w:val="00311E3F"/>
    <w:rsid w:val="00320DC9"/>
    <w:rsid w:val="00326DEC"/>
    <w:rsid w:val="003315FB"/>
    <w:rsid w:val="003401DA"/>
    <w:rsid w:val="003452D9"/>
    <w:rsid w:val="00350DC4"/>
    <w:rsid w:val="0037416E"/>
    <w:rsid w:val="003743EB"/>
    <w:rsid w:val="00387EB2"/>
    <w:rsid w:val="00390302"/>
    <w:rsid w:val="00390330"/>
    <w:rsid w:val="003947FC"/>
    <w:rsid w:val="00395B5B"/>
    <w:rsid w:val="003A0355"/>
    <w:rsid w:val="003A0C5D"/>
    <w:rsid w:val="003A33CF"/>
    <w:rsid w:val="003B09DD"/>
    <w:rsid w:val="003C4DC7"/>
    <w:rsid w:val="003D0DAE"/>
    <w:rsid w:val="003D4B72"/>
    <w:rsid w:val="003E258A"/>
    <w:rsid w:val="003E7BD7"/>
    <w:rsid w:val="003F280E"/>
    <w:rsid w:val="004012DC"/>
    <w:rsid w:val="0040346A"/>
    <w:rsid w:val="004051A4"/>
    <w:rsid w:val="00405EDA"/>
    <w:rsid w:val="00415408"/>
    <w:rsid w:val="00422C3F"/>
    <w:rsid w:val="0043531C"/>
    <w:rsid w:val="004430D9"/>
    <w:rsid w:val="00475838"/>
    <w:rsid w:val="00486716"/>
    <w:rsid w:val="004A31C3"/>
    <w:rsid w:val="004A6064"/>
    <w:rsid w:val="004A695D"/>
    <w:rsid w:val="004B6E99"/>
    <w:rsid w:val="004D51B2"/>
    <w:rsid w:val="004E2922"/>
    <w:rsid w:val="004E6566"/>
    <w:rsid w:val="004F48BE"/>
    <w:rsid w:val="005123F4"/>
    <w:rsid w:val="00514A56"/>
    <w:rsid w:val="00524C09"/>
    <w:rsid w:val="0053063F"/>
    <w:rsid w:val="00530D73"/>
    <w:rsid w:val="00534A16"/>
    <w:rsid w:val="005369E3"/>
    <w:rsid w:val="00536A17"/>
    <w:rsid w:val="0054189A"/>
    <w:rsid w:val="00544922"/>
    <w:rsid w:val="00574EE2"/>
    <w:rsid w:val="005849DC"/>
    <w:rsid w:val="00596E25"/>
    <w:rsid w:val="005B06BC"/>
    <w:rsid w:val="005B124D"/>
    <w:rsid w:val="005C17DF"/>
    <w:rsid w:val="005C420D"/>
    <w:rsid w:val="005C5E63"/>
    <w:rsid w:val="005E2D73"/>
    <w:rsid w:val="005F10E1"/>
    <w:rsid w:val="00610B48"/>
    <w:rsid w:val="00613A46"/>
    <w:rsid w:val="00635257"/>
    <w:rsid w:val="006457FC"/>
    <w:rsid w:val="006542CB"/>
    <w:rsid w:val="00656242"/>
    <w:rsid w:val="00656CC8"/>
    <w:rsid w:val="00667E7F"/>
    <w:rsid w:val="006741FD"/>
    <w:rsid w:val="0068598F"/>
    <w:rsid w:val="006A54AD"/>
    <w:rsid w:val="006A5DA1"/>
    <w:rsid w:val="006A65C6"/>
    <w:rsid w:val="006B5A5D"/>
    <w:rsid w:val="006D44C1"/>
    <w:rsid w:val="006D50D0"/>
    <w:rsid w:val="006F33CC"/>
    <w:rsid w:val="006F3E5F"/>
    <w:rsid w:val="00701F65"/>
    <w:rsid w:val="00704B4A"/>
    <w:rsid w:val="00710D98"/>
    <w:rsid w:val="0071231D"/>
    <w:rsid w:val="00727F33"/>
    <w:rsid w:val="007315C7"/>
    <w:rsid w:val="007317A7"/>
    <w:rsid w:val="00734725"/>
    <w:rsid w:val="00735428"/>
    <w:rsid w:val="00743F4A"/>
    <w:rsid w:val="0076190F"/>
    <w:rsid w:val="00762FA6"/>
    <w:rsid w:val="00766A4E"/>
    <w:rsid w:val="00767612"/>
    <w:rsid w:val="007743F1"/>
    <w:rsid w:val="00775D4E"/>
    <w:rsid w:val="00790F19"/>
    <w:rsid w:val="007A1365"/>
    <w:rsid w:val="007A74CF"/>
    <w:rsid w:val="007B75A5"/>
    <w:rsid w:val="007C6945"/>
    <w:rsid w:val="007E3A4B"/>
    <w:rsid w:val="00802E76"/>
    <w:rsid w:val="00822BA8"/>
    <w:rsid w:val="00833825"/>
    <w:rsid w:val="00841E48"/>
    <w:rsid w:val="00843B47"/>
    <w:rsid w:val="00847436"/>
    <w:rsid w:val="00864C95"/>
    <w:rsid w:val="00867527"/>
    <w:rsid w:val="008707F2"/>
    <w:rsid w:val="00874D7D"/>
    <w:rsid w:val="008757C0"/>
    <w:rsid w:val="00882BFA"/>
    <w:rsid w:val="00883022"/>
    <w:rsid w:val="00883488"/>
    <w:rsid w:val="008871FA"/>
    <w:rsid w:val="0089240C"/>
    <w:rsid w:val="008A07DF"/>
    <w:rsid w:val="008A1162"/>
    <w:rsid w:val="008A6503"/>
    <w:rsid w:val="008B41D8"/>
    <w:rsid w:val="008C4235"/>
    <w:rsid w:val="008C6D5D"/>
    <w:rsid w:val="008D1A0E"/>
    <w:rsid w:val="008D754D"/>
    <w:rsid w:val="008E1E8A"/>
    <w:rsid w:val="008F51FF"/>
    <w:rsid w:val="008F76E4"/>
    <w:rsid w:val="00900072"/>
    <w:rsid w:val="00900E7F"/>
    <w:rsid w:val="00901B0A"/>
    <w:rsid w:val="00911C78"/>
    <w:rsid w:val="00912EC5"/>
    <w:rsid w:val="009233CC"/>
    <w:rsid w:val="00930DEC"/>
    <w:rsid w:val="0094370F"/>
    <w:rsid w:val="00952401"/>
    <w:rsid w:val="00964CF9"/>
    <w:rsid w:val="0096535F"/>
    <w:rsid w:val="00966913"/>
    <w:rsid w:val="0097271B"/>
    <w:rsid w:val="00974B51"/>
    <w:rsid w:val="00981C5C"/>
    <w:rsid w:val="00981C6D"/>
    <w:rsid w:val="00984A4B"/>
    <w:rsid w:val="00986C82"/>
    <w:rsid w:val="009901DB"/>
    <w:rsid w:val="00993627"/>
    <w:rsid w:val="009A48E4"/>
    <w:rsid w:val="009A79FD"/>
    <w:rsid w:val="009B12B1"/>
    <w:rsid w:val="009C7F89"/>
    <w:rsid w:val="009D501F"/>
    <w:rsid w:val="009D54CD"/>
    <w:rsid w:val="009D5F93"/>
    <w:rsid w:val="009D6BAB"/>
    <w:rsid w:val="009D72E8"/>
    <w:rsid w:val="009E3D57"/>
    <w:rsid w:val="009F5AE2"/>
    <w:rsid w:val="00A004F2"/>
    <w:rsid w:val="00A01DBF"/>
    <w:rsid w:val="00A12313"/>
    <w:rsid w:val="00A12496"/>
    <w:rsid w:val="00A12663"/>
    <w:rsid w:val="00A2361E"/>
    <w:rsid w:val="00A33A9D"/>
    <w:rsid w:val="00A34DB9"/>
    <w:rsid w:val="00A43B1A"/>
    <w:rsid w:val="00A4649C"/>
    <w:rsid w:val="00A52824"/>
    <w:rsid w:val="00A86BBA"/>
    <w:rsid w:val="00A92D5B"/>
    <w:rsid w:val="00A94CE7"/>
    <w:rsid w:val="00AA3056"/>
    <w:rsid w:val="00AA3A29"/>
    <w:rsid w:val="00AA64DD"/>
    <w:rsid w:val="00AB381A"/>
    <w:rsid w:val="00AC04F7"/>
    <w:rsid w:val="00AD2952"/>
    <w:rsid w:val="00B06038"/>
    <w:rsid w:val="00B06321"/>
    <w:rsid w:val="00B1294D"/>
    <w:rsid w:val="00B13AC9"/>
    <w:rsid w:val="00B33905"/>
    <w:rsid w:val="00B33EEB"/>
    <w:rsid w:val="00B51D8E"/>
    <w:rsid w:val="00B52C50"/>
    <w:rsid w:val="00B57113"/>
    <w:rsid w:val="00B637D6"/>
    <w:rsid w:val="00B65693"/>
    <w:rsid w:val="00B672B6"/>
    <w:rsid w:val="00B67515"/>
    <w:rsid w:val="00B700AD"/>
    <w:rsid w:val="00B73842"/>
    <w:rsid w:val="00B740FA"/>
    <w:rsid w:val="00B824A4"/>
    <w:rsid w:val="00B854F8"/>
    <w:rsid w:val="00B94F07"/>
    <w:rsid w:val="00BD3B4B"/>
    <w:rsid w:val="00C07E0F"/>
    <w:rsid w:val="00C121D7"/>
    <w:rsid w:val="00C12D0B"/>
    <w:rsid w:val="00C226D4"/>
    <w:rsid w:val="00C309F5"/>
    <w:rsid w:val="00C31A72"/>
    <w:rsid w:val="00C32556"/>
    <w:rsid w:val="00C37F44"/>
    <w:rsid w:val="00C667BF"/>
    <w:rsid w:val="00C77040"/>
    <w:rsid w:val="00C96AFE"/>
    <w:rsid w:val="00CA5621"/>
    <w:rsid w:val="00CB2208"/>
    <w:rsid w:val="00CB2BBB"/>
    <w:rsid w:val="00CB3FB2"/>
    <w:rsid w:val="00CC5088"/>
    <w:rsid w:val="00CD64E5"/>
    <w:rsid w:val="00CE0E0B"/>
    <w:rsid w:val="00CE4CD9"/>
    <w:rsid w:val="00CF26C3"/>
    <w:rsid w:val="00D00B7C"/>
    <w:rsid w:val="00D02DAA"/>
    <w:rsid w:val="00D054E2"/>
    <w:rsid w:val="00D23964"/>
    <w:rsid w:val="00D27345"/>
    <w:rsid w:val="00D31D77"/>
    <w:rsid w:val="00D67916"/>
    <w:rsid w:val="00D74B0C"/>
    <w:rsid w:val="00D775DE"/>
    <w:rsid w:val="00D835A5"/>
    <w:rsid w:val="00D87D67"/>
    <w:rsid w:val="00D915EB"/>
    <w:rsid w:val="00D92BCD"/>
    <w:rsid w:val="00D92F2B"/>
    <w:rsid w:val="00D94A73"/>
    <w:rsid w:val="00DA5DD3"/>
    <w:rsid w:val="00DC4F5F"/>
    <w:rsid w:val="00DD4583"/>
    <w:rsid w:val="00DE1E3F"/>
    <w:rsid w:val="00DE762E"/>
    <w:rsid w:val="00DF44AD"/>
    <w:rsid w:val="00DF56D2"/>
    <w:rsid w:val="00DF7991"/>
    <w:rsid w:val="00E11DFB"/>
    <w:rsid w:val="00E201DB"/>
    <w:rsid w:val="00E23A34"/>
    <w:rsid w:val="00E275CE"/>
    <w:rsid w:val="00E31E85"/>
    <w:rsid w:val="00E65DE9"/>
    <w:rsid w:val="00E72018"/>
    <w:rsid w:val="00E72503"/>
    <w:rsid w:val="00E77EDA"/>
    <w:rsid w:val="00E92CFC"/>
    <w:rsid w:val="00E94CB0"/>
    <w:rsid w:val="00E9689D"/>
    <w:rsid w:val="00EA19BD"/>
    <w:rsid w:val="00EB3734"/>
    <w:rsid w:val="00EB5DD9"/>
    <w:rsid w:val="00EC27AC"/>
    <w:rsid w:val="00EC7BA2"/>
    <w:rsid w:val="00ED4A33"/>
    <w:rsid w:val="00ED6083"/>
    <w:rsid w:val="00EE3BD8"/>
    <w:rsid w:val="00EE675F"/>
    <w:rsid w:val="00EF32AB"/>
    <w:rsid w:val="00EF3FF4"/>
    <w:rsid w:val="00F2771D"/>
    <w:rsid w:val="00F6524C"/>
    <w:rsid w:val="00F67C68"/>
    <w:rsid w:val="00F93627"/>
    <w:rsid w:val="00FA12E8"/>
    <w:rsid w:val="00FD2A95"/>
    <w:rsid w:val="00FE2887"/>
    <w:rsid w:val="00FE2B83"/>
    <w:rsid w:val="00FE6617"/>
    <w:rsid w:val="00FE6665"/>
    <w:rsid w:val="00FE697B"/>
    <w:rsid w:val="00FE70FB"/>
    <w:rsid w:val="00FF2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204"/>
    <o:shapelayout v:ext="edit">
      <o:idmap v:ext="edit" data="1"/>
    </o:shapelayout>
  </w:shapeDefaults>
  <w:decimalSymbol w:val="."/>
  <w:listSeparator w:val=","/>
  <w14:docId w14:val="3B6BBB36"/>
  <w15:chartTrackingRefBased/>
  <w15:docId w15:val="{9D303534-BEB1-4619-858C-6A4E0998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A9D"/>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A9D"/>
    <w:pPr>
      <w:ind w:left="720"/>
      <w:contextualSpacing/>
    </w:pPr>
  </w:style>
  <w:style w:type="paragraph" w:styleId="BalloonText">
    <w:name w:val="Balloon Text"/>
    <w:basedOn w:val="Normal"/>
    <w:link w:val="BalloonTextChar"/>
    <w:uiPriority w:val="99"/>
    <w:semiHidden/>
    <w:unhideWhenUsed/>
    <w:rsid w:val="00DF56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6D2"/>
    <w:rPr>
      <w:rFonts w:ascii="Segoe UI" w:hAnsi="Segoe UI" w:cs="Segoe UI"/>
      <w:sz w:val="18"/>
      <w:szCs w:val="18"/>
    </w:rPr>
  </w:style>
  <w:style w:type="paragraph" w:styleId="Header">
    <w:name w:val="header"/>
    <w:basedOn w:val="Normal"/>
    <w:link w:val="HeaderChar"/>
    <w:uiPriority w:val="99"/>
    <w:unhideWhenUsed/>
    <w:rsid w:val="009D7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2E8"/>
  </w:style>
  <w:style w:type="paragraph" w:styleId="Footer">
    <w:name w:val="footer"/>
    <w:basedOn w:val="Normal"/>
    <w:link w:val="FooterChar"/>
    <w:uiPriority w:val="99"/>
    <w:unhideWhenUsed/>
    <w:rsid w:val="009D7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2E8"/>
  </w:style>
  <w:style w:type="paragraph" w:styleId="PlainText">
    <w:name w:val="Plain Text"/>
    <w:basedOn w:val="Normal"/>
    <w:link w:val="PlainTextChar"/>
    <w:uiPriority w:val="99"/>
    <w:semiHidden/>
    <w:unhideWhenUsed/>
    <w:rsid w:val="00596E25"/>
    <w:pPr>
      <w:spacing w:after="0" w:line="240" w:lineRule="auto"/>
    </w:pPr>
    <w:rPr>
      <w:rFonts w:ascii="Arial Nova Cond" w:hAnsi="Arial Nova Cond"/>
      <w:szCs w:val="21"/>
    </w:rPr>
  </w:style>
  <w:style w:type="character" w:customStyle="1" w:styleId="PlainTextChar">
    <w:name w:val="Plain Text Char"/>
    <w:basedOn w:val="DefaultParagraphFont"/>
    <w:link w:val="PlainText"/>
    <w:uiPriority w:val="99"/>
    <w:semiHidden/>
    <w:rsid w:val="00596E25"/>
    <w:rPr>
      <w:rFonts w:ascii="Arial Nova Cond" w:hAnsi="Arial Nova Cond"/>
      <w:szCs w:val="21"/>
    </w:rPr>
  </w:style>
  <w:style w:type="table" w:styleId="TableGrid">
    <w:name w:val="Table Grid"/>
    <w:basedOn w:val="TableNormal"/>
    <w:uiPriority w:val="39"/>
    <w:rsid w:val="00475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44C1"/>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02170">
      <w:bodyDiv w:val="1"/>
      <w:marLeft w:val="0"/>
      <w:marRight w:val="0"/>
      <w:marTop w:val="0"/>
      <w:marBottom w:val="0"/>
      <w:divBdr>
        <w:top w:val="none" w:sz="0" w:space="0" w:color="auto"/>
        <w:left w:val="none" w:sz="0" w:space="0" w:color="auto"/>
        <w:bottom w:val="none" w:sz="0" w:space="0" w:color="auto"/>
        <w:right w:val="none" w:sz="0" w:space="0" w:color="auto"/>
      </w:divBdr>
    </w:div>
    <w:div w:id="687609954">
      <w:bodyDiv w:val="1"/>
      <w:marLeft w:val="0"/>
      <w:marRight w:val="0"/>
      <w:marTop w:val="0"/>
      <w:marBottom w:val="0"/>
      <w:divBdr>
        <w:top w:val="none" w:sz="0" w:space="0" w:color="auto"/>
        <w:left w:val="none" w:sz="0" w:space="0" w:color="auto"/>
        <w:bottom w:val="none" w:sz="0" w:space="0" w:color="auto"/>
        <w:right w:val="none" w:sz="0" w:space="0" w:color="auto"/>
      </w:divBdr>
    </w:div>
    <w:div w:id="891188555">
      <w:bodyDiv w:val="1"/>
      <w:marLeft w:val="0"/>
      <w:marRight w:val="0"/>
      <w:marTop w:val="0"/>
      <w:marBottom w:val="0"/>
      <w:divBdr>
        <w:top w:val="none" w:sz="0" w:space="0" w:color="auto"/>
        <w:left w:val="none" w:sz="0" w:space="0" w:color="auto"/>
        <w:bottom w:val="none" w:sz="0" w:space="0" w:color="auto"/>
        <w:right w:val="none" w:sz="0" w:space="0" w:color="auto"/>
      </w:divBdr>
    </w:div>
    <w:div w:id="2073039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9</TotalTime>
  <Pages>2</Pages>
  <Words>618</Words>
  <Characters>352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eterson</dc:creator>
  <cp:keywords/>
  <dc:description/>
  <cp:lastModifiedBy>Shawn Marie Peterson</cp:lastModifiedBy>
  <cp:revision>25</cp:revision>
  <cp:lastPrinted>2023-04-11T18:57:00Z</cp:lastPrinted>
  <dcterms:created xsi:type="dcterms:W3CDTF">2023-04-10T21:00:00Z</dcterms:created>
  <dcterms:modified xsi:type="dcterms:W3CDTF">2023-06-13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3023df120d282067380c0b04e7c22c63664e4d4a7cf9833a0b4d377c9c007a</vt:lpwstr>
  </property>
</Properties>
</file>